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44658E" w14:textId="58F4F018" w:rsidR="007F7B7C" w:rsidRDefault="008C2818" w:rsidP="004F5DAD">
      <w:pPr>
        <w:pStyle w:val="Heading1"/>
      </w:pPr>
      <w:r>
        <w:t xml:space="preserve">A </w:t>
      </w:r>
      <w:r w:rsidR="002F2D45">
        <w:t>U</w:t>
      </w:r>
      <w:r w:rsidR="007C5C51">
        <w:t xml:space="preserve">nitarian Universalist </w:t>
      </w:r>
      <w:r w:rsidR="002F2D45" w:rsidRPr="001601C1">
        <w:t xml:space="preserve">Blessing </w:t>
      </w:r>
      <w:r w:rsidR="001601C1">
        <w:t>Path</w:t>
      </w:r>
      <w:r w:rsidR="002F0FD1">
        <w:t xml:space="preserve"> </w:t>
      </w:r>
      <w:r w:rsidR="007C5C51">
        <w:t xml:space="preserve">● </w:t>
      </w:r>
      <w:r w:rsidR="005B215A">
        <w:t>February 2021</w:t>
      </w:r>
    </w:p>
    <w:p w14:paraId="576D63F3" w14:textId="77777777" w:rsidR="007806B2" w:rsidRPr="007806B2" w:rsidRDefault="007806B2" w:rsidP="007806B2"/>
    <w:tbl>
      <w:tblPr>
        <w:tblStyle w:val="TableGrid"/>
        <w:tblW w:w="1340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2880"/>
        <w:gridCol w:w="2880"/>
        <w:gridCol w:w="2970"/>
        <w:gridCol w:w="2790"/>
      </w:tblGrid>
      <w:tr w:rsidR="004870D8" w14:paraId="49A42CB1" w14:textId="77777777" w:rsidTr="001B776F">
        <w:trPr>
          <w:trHeight w:val="233"/>
          <w:tblHeader/>
        </w:trPr>
        <w:tc>
          <w:tcPr>
            <w:tcW w:w="1885" w:type="dxa"/>
            <w:shd w:val="clear" w:color="auto" w:fill="D9D9D9" w:themeFill="background1" w:themeFillShade="D9"/>
          </w:tcPr>
          <w:p w14:paraId="533EF1B6" w14:textId="77777777" w:rsidR="004870D8" w:rsidRPr="00347309" w:rsidRDefault="004870D8" w:rsidP="00AE44E9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74FB040F" w14:textId="3639675B" w:rsidR="004870D8" w:rsidRPr="00347309" w:rsidRDefault="004870D8" w:rsidP="00AE44E9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347309">
              <w:rPr>
                <w:rFonts w:eastAsia="Times New Roman" w:cs="Times New Roman"/>
                <w:b/>
                <w:bCs/>
                <w:color w:val="000000"/>
              </w:rPr>
              <w:t>Our Unique Self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CD7AC9B" w14:textId="48A7AFDB" w:rsidR="004870D8" w:rsidRPr="00347309" w:rsidRDefault="004870D8" w:rsidP="00AE44E9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347309">
              <w:rPr>
                <w:rFonts w:eastAsia="Times New Roman" w:cs="Times New Roman"/>
                <w:b/>
                <w:bCs/>
                <w:color w:val="000000"/>
              </w:rPr>
              <w:t>Our Communal Self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007F43DE" w14:textId="2C486C7D" w:rsidR="004870D8" w:rsidRPr="00347309" w:rsidRDefault="004870D8" w:rsidP="00AE44E9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347309">
              <w:rPr>
                <w:rFonts w:eastAsia="Times New Roman" w:cs="Times New Roman"/>
                <w:b/>
                <w:bCs/>
                <w:color w:val="000000"/>
              </w:rPr>
              <w:t>Our Interconnected Self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14:paraId="5905AB92" w14:textId="2591E491" w:rsidR="004870D8" w:rsidRPr="00347309" w:rsidRDefault="004870D8" w:rsidP="00AE44E9">
            <w:pPr>
              <w:jc w:val="center"/>
              <w:rPr>
                <w:rFonts w:eastAsia="Times New Roman" w:cs="Times New Roman"/>
                <w:b/>
                <w:bCs/>
                <w:color w:val="808080" w:themeColor="background1" w:themeShade="80"/>
              </w:rPr>
            </w:pPr>
            <w:r w:rsidRPr="00347309">
              <w:rPr>
                <w:rFonts w:eastAsia="Times New Roman" w:cs="Times New Roman"/>
                <w:b/>
                <w:bCs/>
                <w:color w:val="000000"/>
              </w:rPr>
              <w:t>Our Universal Self</w:t>
            </w:r>
          </w:p>
        </w:tc>
      </w:tr>
      <w:tr w:rsidR="004870D8" w14:paraId="0EBE03FD" w14:textId="77777777" w:rsidTr="001B776F">
        <w:trPr>
          <w:trHeight w:val="3887"/>
        </w:trPr>
        <w:tc>
          <w:tcPr>
            <w:tcW w:w="1885" w:type="dxa"/>
            <w:shd w:val="clear" w:color="auto" w:fill="D9D9D9" w:themeFill="background1" w:themeFillShade="D9"/>
            <w:vAlign w:val="center"/>
          </w:tcPr>
          <w:p w14:paraId="140F9E24" w14:textId="61DEA7B2" w:rsidR="00347309" w:rsidRPr="00347309" w:rsidRDefault="00435B82" w:rsidP="00347309">
            <w:pPr>
              <w:jc w:val="center"/>
              <w:rPr>
                <w:rFonts w:eastAsia="Times New Roman" w:cs="Times New Roman"/>
                <w:b/>
                <w:sz w:val="20"/>
                <w:szCs w:val="20"/>
                <w:highlight w:val="lightGray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>Topics</w:t>
            </w:r>
            <w:r w:rsidR="00347309" w:rsidRPr="00347309">
              <w:rPr>
                <w:rFonts w:eastAsia="Times New Roman" w:cs="Times New Roman"/>
                <w:b/>
                <w:sz w:val="20"/>
                <w:szCs w:val="20"/>
              </w:rPr>
              <w:t xml:space="preserve"> such as</w:t>
            </w:r>
            <w:r w:rsidR="003D20C9">
              <w:rPr>
                <w:rFonts w:eastAsia="Times New Roman" w:cs="Times New Roman"/>
                <w:b/>
                <w:sz w:val="20"/>
                <w:szCs w:val="20"/>
              </w:rPr>
              <w:t xml:space="preserve"> but not limited to</w:t>
            </w:r>
          </w:p>
        </w:tc>
        <w:tc>
          <w:tcPr>
            <w:tcW w:w="2880" w:type="dxa"/>
          </w:tcPr>
          <w:p w14:paraId="74016CF3" w14:textId="66C2F84D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Becoming</w:t>
            </w:r>
            <w:r w:rsidR="00E50C7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  <w:p w14:paraId="75BDA9B3" w14:textId="77777777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A Person of. . .</w:t>
            </w:r>
          </w:p>
          <w:p w14:paraId="3887DA94" w14:textId="77777777" w:rsidR="005E5988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Right relationship with self</w:t>
            </w: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. </w:t>
            </w:r>
          </w:p>
          <w:p w14:paraId="0032ED96" w14:textId="77777777" w:rsidR="005E5988" w:rsidRDefault="005E598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14:paraId="2F071359" w14:textId="77777777" w:rsidR="002D5D42" w:rsidRDefault="002D5D42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14:paraId="22183365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Authenticity</w:t>
            </w:r>
          </w:p>
          <w:p w14:paraId="15786962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Dreamwork</w:t>
            </w:r>
          </w:p>
          <w:p w14:paraId="476F9736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Ego 1.0 vs 2.0, etc.</w:t>
            </w:r>
          </w:p>
          <w:p w14:paraId="1F08DED1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Identity</w:t>
            </w:r>
          </w:p>
          <w:p w14:paraId="3258B67E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Integrity</w:t>
            </w:r>
          </w:p>
          <w:p w14:paraId="105DCCF4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Intuition/Feelings</w:t>
            </w:r>
          </w:p>
          <w:p w14:paraId="798C638F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Reflection</w:t>
            </w:r>
          </w:p>
          <w:p w14:paraId="19D46AA0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Sexuality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/Sensuality</w:t>
            </w:r>
          </w:p>
          <w:p w14:paraId="050B3167" w14:textId="77777777" w:rsidR="004126CC" w:rsidRPr="009E30DD" w:rsidRDefault="004126CC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Shadow work</w:t>
            </w:r>
          </w:p>
          <w:p w14:paraId="3C976703" w14:textId="1972F584" w:rsidR="004870D8" w:rsidRDefault="004126CC" w:rsidP="00AB2552"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Vulnerability</w:t>
            </w:r>
          </w:p>
        </w:tc>
        <w:tc>
          <w:tcPr>
            <w:tcW w:w="2880" w:type="dxa"/>
          </w:tcPr>
          <w:p w14:paraId="0FBA6F84" w14:textId="60BC8F24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Belonging</w:t>
            </w:r>
            <w:r w:rsidR="00E50C7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  <w:p w14:paraId="7E54D94A" w14:textId="77777777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A People of. . .</w:t>
            </w:r>
          </w:p>
          <w:p w14:paraId="1820F0E2" w14:textId="50F7F2FA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Right relationship with others</w:t>
            </w:r>
            <w:r w:rsidR="005E5988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  <w:p w14:paraId="42C5D176" w14:textId="77777777" w:rsidR="004870D8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14:paraId="3A018105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Compassion</w:t>
            </w:r>
          </w:p>
          <w:p w14:paraId="66BF7EE5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Conflict Management</w:t>
            </w:r>
          </w:p>
          <w:p w14:paraId="5B740E7A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Deep Listening</w:t>
            </w:r>
          </w:p>
          <w:p w14:paraId="0E5C3EC2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Enough/Desire</w:t>
            </w:r>
          </w:p>
          <w:p w14:paraId="03E04331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Ethics</w:t>
            </w:r>
          </w:p>
          <w:p w14:paraId="4D7E5071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Hospitality</w:t>
            </w:r>
          </w:p>
          <w:p w14:paraId="01E0EE40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Justice</w:t>
            </w:r>
          </w:p>
          <w:p w14:paraId="2D20AFA5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Simplicity</w:t>
            </w:r>
          </w:p>
          <w:p w14:paraId="59FF0EBB" w14:textId="77777777" w:rsidR="004870D8" w:rsidRPr="009E30DD" w:rsidRDefault="004870D8" w:rsidP="00AE44E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Sustainability</w:t>
            </w:r>
          </w:p>
          <w:p w14:paraId="1757A08E" w14:textId="732B594C" w:rsidR="004870D8" w:rsidRDefault="004870D8" w:rsidP="00DF0F0E">
            <w:r w:rsidRPr="009E30DD">
              <w:rPr>
                <w:rFonts w:eastAsia="Times New Roman" w:cs="Times New Roman"/>
                <w:color w:val="000000"/>
                <w:sz w:val="20"/>
                <w:szCs w:val="20"/>
              </w:rPr>
              <w:t>UU History</w:t>
            </w:r>
          </w:p>
        </w:tc>
        <w:tc>
          <w:tcPr>
            <w:tcW w:w="2970" w:type="dxa"/>
          </w:tcPr>
          <w:p w14:paraId="7176BAD8" w14:textId="3CCC4ADE" w:rsidR="004870D8" w:rsidRPr="006F24C2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F24C2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Engaging</w:t>
            </w:r>
            <w:r w:rsidR="00E50C7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  <w:p w14:paraId="72EADC96" w14:textId="1CACBD21" w:rsidR="004870D8" w:rsidRPr="006F24C2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A Citizen of. . .</w:t>
            </w:r>
          </w:p>
          <w:p w14:paraId="7E9A852A" w14:textId="6F743584" w:rsidR="004870D8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F24C2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Right relationship with the world</w:t>
            </w:r>
            <w:r w:rsidR="005E5988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  <w:p w14:paraId="5835F36D" w14:textId="77777777" w:rsidR="005E5988" w:rsidRDefault="005E598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14:paraId="05BC2F6F" w14:textId="77777777" w:rsidR="008164D9" w:rsidRDefault="008164D9" w:rsidP="00AE44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mestic violence</w:t>
            </w:r>
          </w:p>
          <w:p w14:paraId="1F745685" w14:textId="77777777" w:rsidR="008164D9" w:rsidRPr="00056A53" w:rsidRDefault="008164D9" w:rsidP="00AE44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Pr="00056A53">
              <w:rPr>
                <w:sz w:val="20"/>
                <w:szCs w:val="20"/>
              </w:rPr>
              <w:t>conomic justice</w:t>
            </w:r>
            <w:r>
              <w:rPr>
                <w:sz w:val="20"/>
                <w:szCs w:val="20"/>
              </w:rPr>
              <w:t>/poverty</w:t>
            </w:r>
          </w:p>
          <w:p w14:paraId="4D27F1B3" w14:textId="77777777" w:rsidR="008164D9" w:rsidRPr="006F24C2" w:rsidRDefault="008164D9" w:rsidP="00AE44E9">
            <w:pPr>
              <w:rPr>
                <w:sz w:val="20"/>
                <w:szCs w:val="20"/>
              </w:rPr>
            </w:pPr>
            <w:r w:rsidRPr="006F24C2">
              <w:rPr>
                <w:sz w:val="20"/>
                <w:szCs w:val="20"/>
              </w:rPr>
              <w:t>Environment</w:t>
            </w:r>
            <w:r>
              <w:rPr>
                <w:sz w:val="20"/>
                <w:szCs w:val="20"/>
              </w:rPr>
              <w:t>al</w:t>
            </w:r>
            <w:r w:rsidRPr="006F24C2">
              <w:rPr>
                <w:sz w:val="20"/>
                <w:szCs w:val="20"/>
              </w:rPr>
              <w:t xml:space="preserve"> justice</w:t>
            </w:r>
          </w:p>
          <w:p w14:paraId="10704183" w14:textId="77777777" w:rsidR="008164D9" w:rsidRPr="00056A53" w:rsidRDefault="008164D9" w:rsidP="00AE44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</w:t>
            </w:r>
            <w:r w:rsidRPr="00056A53">
              <w:rPr>
                <w:sz w:val="20"/>
                <w:szCs w:val="20"/>
              </w:rPr>
              <w:t xml:space="preserve">ender </w:t>
            </w:r>
            <w:r>
              <w:rPr>
                <w:sz w:val="20"/>
                <w:szCs w:val="20"/>
              </w:rPr>
              <w:t>&amp;</w:t>
            </w:r>
            <w:r w:rsidRPr="00056A53">
              <w:rPr>
                <w:sz w:val="20"/>
                <w:szCs w:val="20"/>
              </w:rPr>
              <w:t xml:space="preserve"> sexuality justice</w:t>
            </w:r>
          </w:p>
          <w:p w14:paraId="3D8DFE21" w14:textId="77777777" w:rsidR="008164D9" w:rsidRPr="006F24C2" w:rsidRDefault="008164D9" w:rsidP="00AE44E9">
            <w:pPr>
              <w:rPr>
                <w:sz w:val="20"/>
                <w:szCs w:val="20"/>
              </w:rPr>
            </w:pPr>
            <w:r w:rsidRPr="006F24C2">
              <w:rPr>
                <w:sz w:val="20"/>
                <w:szCs w:val="20"/>
              </w:rPr>
              <w:t>Gun violence prevention</w:t>
            </w:r>
          </w:p>
          <w:p w14:paraId="0AB61B44" w14:textId="77777777" w:rsidR="004126CC" w:rsidRPr="006F24C2" w:rsidRDefault="004126CC" w:rsidP="00AE44E9">
            <w:pPr>
              <w:rPr>
                <w:sz w:val="20"/>
                <w:szCs w:val="20"/>
              </w:rPr>
            </w:pPr>
            <w:r w:rsidRPr="006F24C2">
              <w:rPr>
                <w:sz w:val="20"/>
                <w:szCs w:val="20"/>
              </w:rPr>
              <w:t>Immigration justice</w:t>
            </w:r>
          </w:p>
          <w:p w14:paraId="0740A506" w14:textId="77777777" w:rsidR="004126CC" w:rsidRPr="00056A53" w:rsidRDefault="004126CC" w:rsidP="00AE44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056A53">
              <w:rPr>
                <w:sz w:val="20"/>
                <w:szCs w:val="20"/>
              </w:rPr>
              <w:t xml:space="preserve">eligious and civil liberties </w:t>
            </w:r>
          </w:p>
          <w:p w14:paraId="56078153" w14:textId="77777777" w:rsidR="004126CC" w:rsidRDefault="004126CC" w:rsidP="008164D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</w:t>
            </w:r>
            <w:r w:rsidRPr="00056A53">
              <w:rPr>
                <w:sz w:val="20"/>
                <w:szCs w:val="20"/>
              </w:rPr>
              <w:t>productive justice</w:t>
            </w:r>
          </w:p>
          <w:p w14:paraId="78F940CD" w14:textId="77777777" w:rsidR="004126CC" w:rsidRPr="00056A53" w:rsidRDefault="004126CC" w:rsidP="00AE44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ewardship &amp; philanthropy</w:t>
            </w:r>
          </w:p>
          <w:p w14:paraId="23590BE7" w14:textId="0D37F35C" w:rsidR="004870D8" w:rsidRPr="00CD34A9" w:rsidRDefault="004126CC" w:rsidP="008164D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F24C2">
              <w:rPr>
                <w:sz w:val="20"/>
                <w:szCs w:val="20"/>
              </w:rPr>
              <w:t>Voting justice</w:t>
            </w:r>
          </w:p>
        </w:tc>
        <w:tc>
          <w:tcPr>
            <w:tcW w:w="2790" w:type="dxa"/>
          </w:tcPr>
          <w:p w14:paraId="2F462F79" w14:textId="04610AFB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Being</w:t>
            </w:r>
            <w:r w:rsidR="00E50C7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  <w:p w14:paraId="3297F6D2" w14:textId="3299A2C5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A </w:t>
            </w: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L</w:t>
            </w: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ife of. . .</w:t>
            </w:r>
          </w:p>
          <w:p w14:paraId="0AE4A32B" w14:textId="124D7835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D34A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Right relationship with the </w:t>
            </w:r>
            <w:r w:rsidR="001B776F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ultimate</w:t>
            </w:r>
            <w:r w:rsidR="005E5988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  <w:p w14:paraId="00546A0A" w14:textId="77777777" w:rsidR="004870D8" w:rsidRPr="00CD34A9" w:rsidRDefault="004870D8" w:rsidP="00AE44E9">
            <w:pP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tbl>
            <w:tblPr>
              <w:tblW w:w="3184" w:type="dxa"/>
              <w:tblLayout w:type="fixed"/>
              <w:tblLook w:val="04A0" w:firstRow="1" w:lastRow="0" w:firstColumn="1" w:lastColumn="0" w:noHBand="0" w:noVBand="1"/>
            </w:tblPr>
            <w:tblGrid>
              <w:gridCol w:w="3184"/>
            </w:tblGrid>
            <w:tr w:rsidR="004870D8" w:rsidRPr="00CD34A9" w14:paraId="07CBB04D" w14:textId="77777777" w:rsidTr="00CD34A9">
              <w:trPr>
                <w:trHeight w:val="270"/>
              </w:trPr>
              <w:tc>
                <w:tcPr>
                  <w:tcW w:w="31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1DA3DA" w14:textId="16473709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Awa</w:t>
                  </w:r>
                  <w:r w:rsidR="00A17E01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reness</w:t>
                  </w:r>
                </w:p>
                <w:p w14:paraId="6023DF19" w14:textId="77777777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Being</w:t>
                  </w:r>
                </w:p>
                <w:p w14:paraId="5B32BA6A" w14:textId="77777777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Impermanence</w:t>
                  </w:r>
                </w:p>
                <w:p w14:paraId="442669C5" w14:textId="77777777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Love</w:t>
                  </w:r>
                </w:p>
                <w:p w14:paraId="10B48EAC" w14:textId="77777777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Mindfulness</w:t>
                  </w:r>
                </w:p>
                <w:p w14:paraId="79D229BB" w14:textId="77777777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Mystery/Mysticism</w:t>
                  </w:r>
                </w:p>
                <w:p w14:paraId="0E97F58E" w14:textId="77777777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Non-Duality</w:t>
                  </w:r>
                </w:p>
                <w:p w14:paraId="76B3FD8F" w14:textId="77777777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Right relationship</w:t>
                  </w:r>
                </w:p>
                <w:p w14:paraId="721340E5" w14:textId="77777777" w:rsidR="004870D8" w:rsidRPr="005E5988" w:rsidRDefault="004870D8" w:rsidP="005E5988">
                  <w:pPr>
                    <w:spacing w:after="0" w:line="240" w:lineRule="auto"/>
                    <w:ind w:hanging="43"/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Spiritual Practice</w:t>
                  </w:r>
                </w:p>
                <w:p w14:paraId="7A2C126C" w14:textId="4A866DF2" w:rsidR="004870D8" w:rsidRPr="00CD34A9" w:rsidRDefault="004870D8" w:rsidP="005E5988">
                  <w:pPr>
                    <w:spacing w:after="0" w:line="240" w:lineRule="auto"/>
                    <w:ind w:hanging="43"/>
                    <w:rPr>
                      <w:sz w:val="20"/>
                      <w:szCs w:val="20"/>
                    </w:rPr>
                  </w:pPr>
                  <w:r w:rsidRPr="005E5988">
                    <w:rPr>
                      <w:rFonts w:eastAsia="Times New Roman" w:cs="Times New Roman"/>
                      <w:bCs/>
                      <w:color w:val="000000"/>
                      <w:sz w:val="20"/>
                      <w:szCs w:val="20"/>
                    </w:rPr>
                    <w:t>Wholeness</w:t>
                  </w:r>
                </w:p>
              </w:tc>
            </w:tr>
          </w:tbl>
          <w:p w14:paraId="17B71F7C" w14:textId="77777777" w:rsidR="004870D8" w:rsidRDefault="004870D8" w:rsidP="00AE44E9"/>
        </w:tc>
      </w:tr>
      <w:tr w:rsidR="004870D8" w14:paraId="025552D7" w14:textId="77777777" w:rsidTr="001B776F">
        <w:trPr>
          <w:trHeight w:val="1160"/>
        </w:trPr>
        <w:tc>
          <w:tcPr>
            <w:tcW w:w="1885" w:type="dxa"/>
            <w:shd w:val="clear" w:color="auto" w:fill="D9D9D9" w:themeFill="background1" w:themeFillShade="D9"/>
            <w:vAlign w:val="center"/>
          </w:tcPr>
          <w:p w14:paraId="0BBA8A9F" w14:textId="32195E31" w:rsidR="004870D8" w:rsidRPr="00347309" w:rsidRDefault="006B783F" w:rsidP="006B783F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34730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Head.  </w:t>
            </w:r>
            <w:r w:rsidR="004870D8" w:rsidRPr="0034730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To know</w:t>
            </w:r>
            <w:r w:rsidR="00FF253F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.  Cognition</w:t>
            </w:r>
          </w:p>
          <w:p w14:paraId="1880EC92" w14:textId="271FD852" w:rsidR="004870D8" w:rsidRPr="00347309" w:rsidRDefault="004870D8" w:rsidP="006B783F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2880" w:type="dxa"/>
          </w:tcPr>
          <w:p w14:paraId="5E162224" w14:textId="3D5AD4FD" w:rsidR="00273228" w:rsidRDefault="00A915B6" w:rsidP="00273228">
            <w:pPr>
              <w:pStyle w:val="ListParagraph"/>
              <w:numPr>
                <w:ilvl w:val="0"/>
                <w:numId w:val="20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8" w:history="1">
              <w:r w:rsidR="00273228" w:rsidRPr="00273228">
                <w:rPr>
                  <w:rStyle w:val="Hyperlink"/>
                  <w:rFonts w:eastAsia="Times New Roman" w:cs="Times New Roman"/>
                  <w:sz w:val="20"/>
                  <w:szCs w:val="20"/>
                </w:rPr>
                <w:t>Inferno by Dante Alighieri</w:t>
              </w:r>
            </w:hyperlink>
          </w:p>
          <w:p w14:paraId="30CBA090" w14:textId="3A06867A" w:rsidR="00527A23" w:rsidRPr="00273228" w:rsidRDefault="00A915B6" w:rsidP="00273228">
            <w:pPr>
              <w:pStyle w:val="ListParagraph"/>
              <w:numPr>
                <w:ilvl w:val="0"/>
                <w:numId w:val="20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9" w:history="1">
              <w:r w:rsidR="00527A23" w:rsidRPr="00273228">
                <w:rPr>
                  <w:rStyle w:val="Hyperlink"/>
                  <w:rFonts w:eastAsia="Times New Roman" w:cs="Times New Roman"/>
                  <w:sz w:val="20"/>
                  <w:szCs w:val="20"/>
                </w:rPr>
                <w:t>Memories, Dreams, Reflections by C.G. Jung</w:t>
              </w:r>
            </w:hyperlink>
            <w:r w:rsidR="00527A23" w:rsidRPr="00273228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25004A4C" w14:textId="7B6914CE" w:rsidR="00831F9B" w:rsidRPr="00831F9B" w:rsidRDefault="00A915B6" w:rsidP="002C67DC">
            <w:pPr>
              <w:pStyle w:val="ListParagraph"/>
              <w:numPr>
                <w:ilvl w:val="0"/>
                <w:numId w:val="20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0" w:history="1">
              <w:r w:rsidR="002C67DC" w:rsidRPr="002C67DC">
                <w:rPr>
                  <w:rStyle w:val="Hyperlink"/>
                  <w:rFonts w:eastAsia="Times New Roman" w:cs="Times New Roman"/>
                  <w:sz w:val="20"/>
                  <w:szCs w:val="20"/>
                </w:rPr>
                <w:t>Immortal Diamond: The Search for Our True Self by Richard Rohr</w:t>
              </w:r>
            </w:hyperlink>
          </w:p>
        </w:tc>
        <w:tc>
          <w:tcPr>
            <w:tcW w:w="2880" w:type="dxa"/>
          </w:tcPr>
          <w:p w14:paraId="153EBA9F" w14:textId="29456DCC" w:rsidR="00831F9B" w:rsidRPr="00284892" w:rsidRDefault="00A915B6" w:rsidP="00553862">
            <w:pPr>
              <w:pStyle w:val="ListParagraph"/>
              <w:numPr>
                <w:ilvl w:val="0"/>
                <w:numId w:val="12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1" w:history="1">
              <w:r w:rsidR="00284892" w:rsidRPr="00284892">
                <w:rPr>
                  <w:rStyle w:val="Hyperlink"/>
                  <w:rFonts w:eastAsia="Times New Roman" w:cs="Times New Roman"/>
                  <w:sz w:val="20"/>
                  <w:szCs w:val="20"/>
                </w:rPr>
                <w:t>The Republic by Plato</w:t>
              </w:r>
            </w:hyperlink>
          </w:p>
          <w:p w14:paraId="2D77901E" w14:textId="1FB0C122" w:rsidR="00AB5F66" w:rsidRPr="00284892" w:rsidRDefault="00A915B6" w:rsidP="00AB5F66">
            <w:pPr>
              <w:pStyle w:val="ListParagraph"/>
              <w:numPr>
                <w:ilvl w:val="0"/>
                <w:numId w:val="12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2" w:history="1">
              <w:r w:rsidR="00AB5F66" w:rsidRPr="00284892">
                <w:rPr>
                  <w:rStyle w:val="Hyperlink"/>
                  <w:rFonts w:eastAsia="Times New Roman" w:cs="Times New Roman"/>
                  <w:sz w:val="20"/>
                  <w:szCs w:val="20"/>
                </w:rPr>
                <w:t>I Have a Dream: Writings and Speeches That Changed the World by Martin Luther King Jr.</w:t>
              </w:r>
            </w:hyperlink>
          </w:p>
          <w:p w14:paraId="172F145D" w14:textId="2AE11B13" w:rsidR="004870D8" w:rsidRPr="00284892" w:rsidRDefault="00A915B6" w:rsidP="00AB5A05">
            <w:pPr>
              <w:pStyle w:val="ListParagraph"/>
              <w:numPr>
                <w:ilvl w:val="0"/>
                <w:numId w:val="12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3" w:history="1">
              <w:r w:rsidR="00AA15AC">
                <w:rPr>
                  <w:rStyle w:val="Hyperlink"/>
                  <w:sz w:val="20"/>
                  <w:szCs w:val="20"/>
                </w:rPr>
                <w:t>Active Hope: How to Face the Mess We're In Without Going Crazy by Joanna Macy</w:t>
              </w:r>
            </w:hyperlink>
          </w:p>
        </w:tc>
        <w:tc>
          <w:tcPr>
            <w:tcW w:w="2970" w:type="dxa"/>
          </w:tcPr>
          <w:p w14:paraId="73FE2AE2" w14:textId="5D84D1FE" w:rsidR="00953CC3" w:rsidRPr="00E3512B" w:rsidRDefault="00A915B6" w:rsidP="009F161E">
            <w:pPr>
              <w:pStyle w:val="ListParagraph"/>
              <w:numPr>
                <w:ilvl w:val="0"/>
                <w:numId w:val="18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4" w:history="1">
              <w:r w:rsidR="00953CC3" w:rsidRPr="00E3512B">
                <w:rPr>
                  <w:rStyle w:val="Hyperlink"/>
                  <w:rFonts w:eastAsia="Times New Roman" w:cs="Times New Roman"/>
                  <w:sz w:val="20"/>
                  <w:szCs w:val="20"/>
                </w:rPr>
                <w:t>Meditations by Marcus Aurelius</w:t>
              </w:r>
            </w:hyperlink>
          </w:p>
          <w:p w14:paraId="05AC7711" w14:textId="31A2528E" w:rsidR="00735846" w:rsidRPr="00B609BC" w:rsidRDefault="00B609BC" w:rsidP="00953CC3">
            <w:pPr>
              <w:pStyle w:val="ListParagraph"/>
              <w:numPr>
                <w:ilvl w:val="0"/>
                <w:numId w:val="18"/>
              </w:numPr>
              <w:rPr>
                <w:rStyle w:val="Hyperlink"/>
                <w:rFonts w:eastAsia="Times New Roman" w:cs="Times New Roman"/>
                <w:sz w:val="20"/>
                <w:szCs w:val="20"/>
              </w:rPr>
            </w:pPr>
            <w:r>
              <w:rPr>
                <w:rStyle w:val="Hyperlink"/>
                <w:rFonts w:eastAsia="Times New Roman" w:cs="Times New Roman"/>
                <w:sz w:val="20"/>
                <w:szCs w:val="20"/>
              </w:rPr>
              <w:fldChar w:fldCharType="begin"/>
            </w:r>
            <w:r>
              <w:rPr>
                <w:rStyle w:val="Hyperlink"/>
                <w:rFonts w:eastAsia="Times New Roman" w:cs="Times New Roman"/>
                <w:sz w:val="20"/>
                <w:szCs w:val="20"/>
              </w:rPr>
              <w:instrText xml:space="preserve"> HYPERLINK "https://www.goodreads.com/book/show/52309.The_Autobiography_of_Benjamin_Franklin" </w:instrText>
            </w:r>
            <w:r>
              <w:rPr>
                <w:rStyle w:val="Hyperlink"/>
                <w:rFonts w:eastAsia="Times New Roman" w:cs="Times New Roman"/>
                <w:sz w:val="20"/>
                <w:szCs w:val="20"/>
              </w:rPr>
              <w:fldChar w:fldCharType="separate"/>
            </w:r>
            <w:r w:rsidR="00735846" w:rsidRPr="00B609BC">
              <w:rPr>
                <w:rStyle w:val="Hyperlink"/>
                <w:rFonts w:eastAsia="Times New Roman" w:cs="Times New Roman"/>
                <w:sz w:val="20"/>
                <w:szCs w:val="20"/>
              </w:rPr>
              <w:t>The Autobiography of Benjamin Franklin by Benjamin Franklin</w:t>
            </w:r>
          </w:p>
          <w:p w14:paraId="042CE398" w14:textId="0FB8C185" w:rsidR="00744139" w:rsidRPr="00E3512B" w:rsidRDefault="00B609BC" w:rsidP="00B05B60">
            <w:pPr>
              <w:pStyle w:val="ListParagraph"/>
              <w:numPr>
                <w:ilvl w:val="0"/>
                <w:numId w:val="18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Style w:val="Hyperlink"/>
                <w:rFonts w:eastAsia="Times New Roman" w:cs="Times New Roman"/>
                <w:sz w:val="20"/>
                <w:szCs w:val="20"/>
              </w:rPr>
              <w:fldChar w:fldCharType="end"/>
            </w:r>
            <w:hyperlink r:id="rId15" w:history="1">
              <w:r w:rsidR="008855A5" w:rsidRPr="00744139">
                <w:rPr>
                  <w:rStyle w:val="Hyperlink"/>
                  <w:sz w:val="20"/>
                  <w:szCs w:val="20"/>
                  <w:shd w:val="clear" w:color="auto" w:fill="FFFFFF"/>
                </w:rPr>
                <w:t>The Invention of Nature: Alexander von Humboldt's New World by Andrea Wulf</w:t>
              </w:r>
            </w:hyperlink>
            <w:r w:rsidR="00B05B60" w:rsidRPr="00E3512B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</w:tcPr>
          <w:p w14:paraId="37A657E8" w14:textId="3A3CBF9D" w:rsidR="00831F9B" w:rsidRPr="00CA604F" w:rsidRDefault="00A915B6" w:rsidP="00130BC8">
            <w:pPr>
              <w:pStyle w:val="ListParagraph"/>
              <w:numPr>
                <w:ilvl w:val="0"/>
                <w:numId w:val="13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6" w:history="1">
              <w:r w:rsidR="00E3512B" w:rsidRPr="00CA604F">
                <w:rPr>
                  <w:rStyle w:val="Hyperlink"/>
                  <w:rFonts w:eastAsia="Times New Roman" w:cs="Times New Roman"/>
                  <w:sz w:val="20"/>
                  <w:szCs w:val="20"/>
                </w:rPr>
                <w:t>Meister Eckhart's Living Wisdom: Indestructible Joy and the Path of Letting Go by James Finley</w:t>
              </w:r>
            </w:hyperlink>
          </w:p>
          <w:p w14:paraId="2149C902" w14:textId="5C9B81FC" w:rsidR="00155DFF" w:rsidRPr="00CA604F" w:rsidRDefault="00A915B6" w:rsidP="00155DFF">
            <w:pPr>
              <w:pStyle w:val="ListParagraph"/>
              <w:numPr>
                <w:ilvl w:val="0"/>
                <w:numId w:val="13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7" w:history="1">
              <w:r w:rsidR="00155DFF" w:rsidRPr="00CA604F">
                <w:rPr>
                  <w:rStyle w:val="Hyperlink"/>
                  <w:rFonts w:eastAsia="Times New Roman" w:cs="Times New Roman"/>
                  <w:sz w:val="20"/>
                  <w:szCs w:val="20"/>
                </w:rPr>
                <w:t>Man's Search for Meaning by Viktor E. Frankl</w:t>
              </w:r>
            </w:hyperlink>
          </w:p>
          <w:p w14:paraId="4923ED59" w14:textId="25E6C6D0" w:rsidR="004870D8" w:rsidRPr="00CA604F" w:rsidRDefault="00A915B6" w:rsidP="00D424B9">
            <w:pPr>
              <w:pStyle w:val="ListParagraph"/>
              <w:numPr>
                <w:ilvl w:val="0"/>
                <w:numId w:val="13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8" w:history="1">
              <w:r w:rsidR="00D424B9" w:rsidRPr="00CA604F">
                <w:rPr>
                  <w:rStyle w:val="Hyperlink"/>
                  <w:rFonts w:eastAsia="Times New Roman" w:cs="Times New Roman"/>
                  <w:sz w:val="20"/>
                  <w:szCs w:val="20"/>
                </w:rPr>
                <w:t>Peace Is Every Step: The Path of Mindfulness in Everyday Life by Thich Nhat Hanh</w:t>
              </w:r>
            </w:hyperlink>
          </w:p>
        </w:tc>
      </w:tr>
      <w:tr w:rsidR="00BE742F" w14:paraId="1D70ED6A" w14:textId="77777777" w:rsidTr="002F1D20">
        <w:trPr>
          <w:trHeight w:val="1160"/>
        </w:trPr>
        <w:tc>
          <w:tcPr>
            <w:tcW w:w="1885" w:type="dxa"/>
            <w:shd w:val="clear" w:color="auto" w:fill="D9D9D9" w:themeFill="background1" w:themeFillShade="D9"/>
            <w:vAlign w:val="center"/>
          </w:tcPr>
          <w:p w14:paraId="4A0B60CF" w14:textId="45E4CDAC" w:rsidR="00BE742F" w:rsidRPr="00347309" w:rsidRDefault="00BE742F" w:rsidP="00BE742F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34730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Heart.  To understand</w:t>
            </w:r>
            <w:r w:rsidR="00FF253F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.  Intuition</w:t>
            </w:r>
          </w:p>
        </w:tc>
        <w:tc>
          <w:tcPr>
            <w:tcW w:w="2880" w:type="dxa"/>
          </w:tcPr>
          <w:p w14:paraId="4AE3AA8C" w14:textId="078199CB" w:rsidR="00B25507" w:rsidRPr="00B25507" w:rsidRDefault="00A915B6" w:rsidP="005B708A">
            <w:pPr>
              <w:pStyle w:val="ListParagraph"/>
              <w:numPr>
                <w:ilvl w:val="0"/>
                <w:numId w:val="14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19" w:history="1">
              <w:r w:rsidR="00B25507" w:rsidRPr="00B25507">
                <w:rPr>
                  <w:rStyle w:val="Hyperlink"/>
                  <w:rFonts w:eastAsia="Times New Roman" w:cs="Times New Roman"/>
                  <w:sz w:val="20"/>
                  <w:szCs w:val="20"/>
                </w:rPr>
                <w:t>The Essential Rumi by Rumi</w:t>
              </w:r>
            </w:hyperlink>
          </w:p>
          <w:p w14:paraId="694EAD87" w14:textId="167C596B" w:rsidR="00094899" w:rsidRDefault="00A915B6" w:rsidP="00094899">
            <w:pPr>
              <w:pStyle w:val="ListParagraph"/>
              <w:numPr>
                <w:ilvl w:val="0"/>
                <w:numId w:val="14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20" w:history="1">
              <w:r w:rsidR="00094899" w:rsidRPr="00094899">
                <w:rPr>
                  <w:rStyle w:val="Hyperlink"/>
                  <w:rFonts w:eastAsia="Times New Roman" w:cs="Times New Roman"/>
                  <w:sz w:val="20"/>
                  <w:szCs w:val="20"/>
                </w:rPr>
                <w:t>The Diary of a Young Girl by Anne Frank</w:t>
              </w:r>
            </w:hyperlink>
          </w:p>
          <w:p w14:paraId="7AC7AD56" w14:textId="0B87BBFE" w:rsidR="00BE742F" w:rsidRPr="005B708A" w:rsidRDefault="00A915B6" w:rsidP="00BE61A7">
            <w:pPr>
              <w:pStyle w:val="ListParagraph"/>
              <w:numPr>
                <w:ilvl w:val="0"/>
                <w:numId w:val="14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21" w:history="1">
              <w:r w:rsidR="00BE61A7" w:rsidRPr="00BE61A7">
                <w:rPr>
                  <w:rStyle w:val="Hyperlink"/>
                  <w:sz w:val="20"/>
                  <w:szCs w:val="20"/>
                </w:rPr>
                <w:t>Pilgrim by David Whyte</w:t>
              </w:r>
            </w:hyperlink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52D6C90E" w14:textId="7BB876D4" w:rsidR="00107A35" w:rsidRPr="00E96930" w:rsidRDefault="00A915B6" w:rsidP="00056775">
            <w:pPr>
              <w:pStyle w:val="ListParagraph"/>
              <w:numPr>
                <w:ilvl w:val="0"/>
                <w:numId w:val="15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22" w:history="1">
              <w:r w:rsidR="00107A35" w:rsidRPr="00E96930">
                <w:rPr>
                  <w:rStyle w:val="Hyperlink"/>
                  <w:rFonts w:eastAsia="Times New Roman" w:cs="Times New Roman"/>
                  <w:sz w:val="20"/>
                  <w:szCs w:val="20"/>
                </w:rPr>
                <w:t>Metamorphoses by Ovid</w:t>
              </w:r>
            </w:hyperlink>
          </w:p>
          <w:p w14:paraId="734F72F7" w14:textId="77777777" w:rsidR="00181586" w:rsidRPr="00E96930" w:rsidRDefault="00A915B6" w:rsidP="00181586">
            <w:pPr>
              <w:pStyle w:val="ListParagraph"/>
              <w:numPr>
                <w:ilvl w:val="0"/>
                <w:numId w:val="15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23" w:history="1">
              <w:r w:rsidR="00181586" w:rsidRPr="00E96930">
                <w:rPr>
                  <w:rStyle w:val="Hyperlink"/>
                  <w:rFonts w:eastAsia="Times New Roman" w:cs="Times New Roman"/>
                  <w:sz w:val="20"/>
                  <w:szCs w:val="20"/>
                </w:rPr>
                <w:t>Silence by Shūsaku Endō</w:t>
              </w:r>
            </w:hyperlink>
            <w:r w:rsidR="00181586" w:rsidRPr="00E96930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5951B433" w14:textId="3444A045" w:rsidR="004126CC" w:rsidRPr="00B05B60" w:rsidRDefault="00A915B6" w:rsidP="00B05B60">
            <w:pPr>
              <w:pStyle w:val="ListParagraph"/>
              <w:numPr>
                <w:ilvl w:val="0"/>
                <w:numId w:val="15"/>
              </w:numPr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hyperlink r:id="rId24" w:history="1">
              <w:r w:rsidR="007520EB" w:rsidRPr="00E96930">
                <w:rPr>
                  <w:rStyle w:val="Hyperlink"/>
                  <w:rFonts w:eastAsia="Times New Roman" w:cs="Times New Roman"/>
                  <w:sz w:val="20"/>
                  <w:szCs w:val="20"/>
                </w:rPr>
                <w:t>The God of Small Things by Arundhati Roy</w:t>
              </w:r>
            </w:hyperlink>
          </w:p>
        </w:tc>
        <w:tc>
          <w:tcPr>
            <w:tcW w:w="2970" w:type="dxa"/>
          </w:tcPr>
          <w:p w14:paraId="43FDDC6D" w14:textId="65A43E38" w:rsidR="00181586" w:rsidRPr="004C65D8" w:rsidRDefault="004C65D8" w:rsidP="00A52241">
            <w:pPr>
              <w:pStyle w:val="ListParagraph"/>
              <w:numPr>
                <w:ilvl w:val="0"/>
                <w:numId w:val="16"/>
              </w:numPr>
              <w:rPr>
                <w:rStyle w:val="Hyperlink"/>
                <w:rFonts w:eastAsia="Times New Roman" w:cs="Times New Roman"/>
                <w:sz w:val="20"/>
                <w:szCs w:val="20"/>
              </w:rPr>
            </w:pPr>
            <w:r>
              <w:rPr>
                <w:rStyle w:val="Hyperlink"/>
                <w:rFonts w:eastAsia="Times New Roman" w:cs="Times New Roman"/>
                <w:sz w:val="20"/>
                <w:szCs w:val="20"/>
              </w:rPr>
              <w:fldChar w:fldCharType="begin"/>
            </w:r>
            <w:r>
              <w:rPr>
                <w:rStyle w:val="Hyperlink"/>
                <w:rFonts w:eastAsia="Times New Roman" w:cs="Times New Roman"/>
                <w:sz w:val="20"/>
                <w:szCs w:val="20"/>
              </w:rPr>
              <w:instrText xml:space="preserve"> HYPERLINK "https://www.goodreads.com/book/show/210404.A_Sand_County_Almanac_and_Sketches_Here_and_There" </w:instrText>
            </w:r>
            <w:r>
              <w:rPr>
                <w:rStyle w:val="Hyperlink"/>
                <w:rFonts w:eastAsia="Times New Roman" w:cs="Times New Roman"/>
                <w:sz w:val="20"/>
                <w:szCs w:val="20"/>
              </w:rPr>
              <w:fldChar w:fldCharType="separate"/>
            </w:r>
            <w:r w:rsidR="00181586" w:rsidRPr="004C65D8">
              <w:rPr>
                <w:rStyle w:val="Hyperlink"/>
                <w:rFonts w:eastAsia="Times New Roman" w:cs="Times New Roman"/>
                <w:sz w:val="20"/>
                <w:szCs w:val="20"/>
              </w:rPr>
              <w:t>A Sand County Almanac and Sketches Here and There by Aldo Leopold</w:t>
            </w:r>
          </w:p>
          <w:p w14:paraId="6DBCC037" w14:textId="142C3297" w:rsidR="00A8734A" w:rsidRPr="00181586" w:rsidRDefault="004C65D8" w:rsidP="00A52241">
            <w:pPr>
              <w:pStyle w:val="ListParagraph"/>
              <w:numPr>
                <w:ilvl w:val="0"/>
                <w:numId w:val="16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Style w:val="Hyperlink"/>
                <w:rFonts w:eastAsia="Times New Roman" w:cs="Times New Roman"/>
                <w:sz w:val="20"/>
                <w:szCs w:val="20"/>
              </w:rPr>
              <w:fldChar w:fldCharType="end"/>
            </w:r>
            <w:hyperlink r:id="rId25" w:history="1">
              <w:r w:rsidR="00A8734A" w:rsidRPr="00181586">
                <w:rPr>
                  <w:rStyle w:val="Hyperlink"/>
                  <w:rFonts w:eastAsia="Times New Roman" w:cs="Times New Roman"/>
                  <w:sz w:val="20"/>
                  <w:szCs w:val="20"/>
                </w:rPr>
                <w:t>To Kill a Mockingbird by Harper Lee</w:t>
              </w:r>
            </w:hyperlink>
          </w:p>
          <w:p w14:paraId="2E7B0163" w14:textId="3716C229" w:rsidR="00BE742F" w:rsidRPr="00494363" w:rsidRDefault="00A915B6" w:rsidP="00A8734A">
            <w:pPr>
              <w:pStyle w:val="ListParagraph"/>
              <w:numPr>
                <w:ilvl w:val="0"/>
                <w:numId w:val="16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26" w:history="1">
              <w:r w:rsidR="007520EB" w:rsidRPr="00181586">
                <w:rPr>
                  <w:rStyle w:val="Hyperlink"/>
                  <w:rFonts w:eastAsia="Times New Roman" w:cs="Times New Roman"/>
                  <w:sz w:val="20"/>
                  <w:szCs w:val="20"/>
                </w:rPr>
                <w:t>The Gate to Women's Country by Sheri S. Tepper</w:t>
              </w:r>
            </w:hyperlink>
          </w:p>
        </w:tc>
        <w:tc>
          <w:tcPr>
            <w:tcW w:w="2790" w:type="dxa"/>
          </w:tcPr>
          <w:p w14:paraId="3ECBFE51" w14:textId="29325AD5" w:rsidR="00155DFF" w:rsidRPr="00155DFF" w:rsidRDefault="00A915B6" w:rsidP="00511750">
            <w:pPr>
              <w:pStyle w:val="ListParagraph"/>
              <w:numPr>
                <w:ilvl w:val="0"/>
                <w:numId w:val="17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27" w:history="1">
              <w:r w:rsidR="00155DFF" w:rsidRPr="00155DFF">
                <w:rPr>
                  <w:rStyle w:val="Hyperlink"/>
                  <w:rFonts w:eastAsia="Times New Roman" w:cs="Times New Roman"/>
                  <w:sz w:val="20"/>
                  <w:szCs w:val="20"/>
                </w:rPr>
                <w:t>Tao Te Ching by Lao Tzu</w:t>
              </w:r>
            </w:hyperlink>
          </w:p>
          <w:p w14:paraId="58311CE6" w14:textId="32E83362" w:rsidR="00EB4C0F" w:rsidRDefault="00A915B6" w:rsidP="00155DFF">
            <w:pPr>
              <w:pStyle w:val="ListParagraph"/>
              <w:numPr>
                <w:ilvl w:val="0"/>
                <w:numId w:val="17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28" w:history="1">
              <w:r w:rsidR="00EB4C0F" w:rsidRPr="00EB4C0F">
                <w:rPr>
                  <w:rStyle w:val="Hyperlink"/>
                  <w:rFonts w:eastAsia="Times New Roman" w:cs="Times New Roman"/>
                  <w:sz w:val="20"/>
                  <w:szCs w:val="20"/>
                </w:rPr>
                <w:t>Siddhartha by Hermann Hesse</w:t>
              </w:r>
            </w:hyperlink>
          </w:p>
          <w:p w14:paraId="3FF10C48" w14:textId="496EB89B" w:rsidR="00BE742F" w:rsidRPr="005B708A" w:rsidRDefault="00A915B6" w:rsidP="00CC7F38">
            <w:pPr>
              <w:pStyle w:val="ListParagraph"/>
              <w:numPr>
                <w:ilvl w:val="0"/>
                <w:numId w:val="17"/>
              </w:num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29" w:history="1">
              <w:r w:rsidR="00CC7F38" w:rsidRPr="00CC7F38">
                <w:rPr>
                  <w:rStyle w:val="Hyperlink"/>
                  <w:rFonts w:eastAsia="Times New Roman" w:cs="Times New Roman"/>
                  <w:sz w:val="20"/>
                  <w:szCs w:val="20"/>
                </w:rPr>
                <w:t>Pilgrim at Tinker Creek by Annie Dillard</w:t>
              </w:r>
            </w:hyperlink>
          </w:p>
        </w:tc>
      </w:tr>
      <w:tr w:rsidR="00BE742F" w14:paraId="33F3C4CE" w14:textId="77777777" w:rsidTr="002F1D20">
        <w:trPr>
          <w:trHeight w:val="1160"/>
        </w:trPr>
        <w:tc>
          <w:tcPr>
            <w:tcW w:w="1885" w:type="dxa"/>
            <w:shd w:val="clear" w:color="auto" w:fill="D9D9D9" w:themeFill="background1" w:themeFillShade="D9"/>
            <w:vAlign w:val="center"/>
          </w:tcPr>
          <w:p w14:paraId="277EE1F1" w14:textId="76A0C382" w:rsidR="00BE742F" w:rsidRPr="00347309" w:rsidRDefault="00BE742F" w:rsidP="00BE742F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34730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Hands.  To do.  Praxis</w:t>
            </w:r>
            <w:r w:rsidR="00FF253F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. Embodiment</w:t>
            </w:r>
          </w:p>
        </w:tc>
        <w:tc>
          <w:tcPr>
            <w:tcW w:w="2880" w:type="dxa"/>
          </w:tcPr>
          <w:p w14:paraId="441042E8" w14:textId="37D95C10" w:rsidR="00D74A15" w:rsidRPr="00D74A15" w:rsidRDefault="00D74A15" w:rsidP="007046CC">
            <w:pPr>
              <w:rPr>
                <w:sz w:val="20"/>
                <w:szCs w:val="20"/>
              </w:rPr>
            </w:pPr>
            <w:r w:rsidRPr="00D74A15">
              <w:rPr>
                <w:sz w:val="20"/>
                <w:szCs w:val="20"/>
              </w:rPr>
              <w:t xml:space="preserve">The </w:t>
            </w:r>
            <w:r w:rsidR="00B65019">
              <w:rPr>
                <w:sz w:val="20"/>
                <w:szCs w:val="20"/>
              </w:rPr>
              <w:t>experience</w:t>
            </w:r>
            <w:r w:rsidRPr="00D74A15">
              <w:rPr>
                <w:sz w:val="20"/>
                <w:szCs w:val="20"/>
              </w:rPr>
              <w:t xml:space="preserve"> </w:t>
            </w:r>
            <w:r w:rsidR="0024492E">
              <w:rPr>
                <w:sz w:val="20"/>
                <w:szCs w:val="20"/>
              </w:rPr>
              <w:t xml:space="preserve">of </w:t>
            </w:r>
            <w:r w:rsidR="0031617C">
              <w:rPr>
                <w:sz w:val="20"/>
                <w:szCs w:val="20"/>
              </w:rPr>
              <w:t xml:space="preserve">Becoming by </w:t>
            </w:r>
            <w:r w:rsidRPr="00E90912">
              <w:rPr>
                <w:i/>
                <w:iCs/>
                <w:sz w:val="20"/>
                <w:szCs w:val="20"/>
              </w:rPr>
              <w:t>listening</w:t>
            </w:r>
            <w:r w:rsidRPr="00D74A15">
              <w:rPr>
                <w:sz w:val="20"/>
                <w:szCs w:val="20"/>
              </w:rPr>
              <w:t xml:space="preserve"> to our deepest self</w:t>
            </w:r>
            <w:r w:rsidR="007351CB">
              <w:rPr>
                <w:sz w:val="20"/>
                <w:szCs w:val="20"/>
              </w:rPr>
              <w:t xml:space="preserve"> and becoming the person we are called to be</w:t>
            </w:r>
            <w:r w:rsidRPr="00D74A15">
              <w:rPr>
                <w:sz w:val="20"/>
                <w:szCs w:val="20"/>
              </w:rPr>
              <w:t>.</w:t>
            </w:r>
          </w:p>
          <w:p w14:paraId="6A6B5724" w14:textId="12487E36" w:rsidR="00714ADE" w:rsidRDefault="00A915B6" w:rsidP="007046CC">
            <w:pPr>
              <w:rPr>
                <w:sz w:val="20"/>
                <w:szCs w:val="20"/>
              </w:rPr>
            </w:pPr>
            <w:r>
              <w:rPr>
                <w:b/>
                <w:bCs/>
              </w:rPr>
              <w:pict w14:anchorId="56E109F9">
                <v:rect id="_x0000_i1025" style="width:0;height:1.5pt" o:hralign="center" o:hrstd="t" o:hr="t" fillcolor="#a0a0a0" stroked="f"/>
              </w:pict>
            </w:r>
          </w:p>
          <w:p w14:paraId="16507FBC" w14:textId="2E75F40E" w:rsidR="00BE742F" w:rsidRPr="00D74A15" w:rsidRDefault="00A915B6" w:rsidP="007046CC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30" w:history="1">
              <w:r w:rsidR="00BE742F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Study</w:t>
              </w:r>
            </w:hyperlink>
            <w:r w:rsidR="00BE742F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, </w:t>
            </w:r>
            <w:hyperlink r:id="rId31" w:history="1">
              <w:r w:rsidR="00BE742F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contemplat</w:t>
              </w:r>
              <w:r w:rsidR="007046CC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e</w:t>
              </w:r>
            </w:hyperlink>
            <w:r w:rsidR="00BE742F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, and </w:t>
            </w:r>
            <w:hyperlink r:id="rId32" w:history="1">
              <w:r w:rsidR="00BE742F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re</w:t>
              </w:r>
              <w:r w:rsidR="00494363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flect</w:t>
              </w:r>
            </w:hyperlink>
            <w:r w:rsidR="00B75DF3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.  Pursue </w:t>
            </w:r>
            <w:hyperlink r:id="rId33" w:history="1">
              <w:r w:rsidR="00B75DF3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self-enrichment</w:t>
              </w:r>
            </w:hyperlink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0824A5BA" w14:textId="76F5547C" w:rsidR="00714ADE" w:rsidRDefault="0031617C" w:rsidP="004F2BB7">
            <w:pPr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31617C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 xml:space="preserve">The </w:t>
            </w:r>
            <w:r w:rsidR="00B65019">
              <w:rPr>
                <w:sz w:val="20"/>
                <w:szCs w:val="20"/>
              </w:rPr>
              <w:t>experience</w:t>
            </w:r>
            <w:r w:rsidR="00B65019" w:rsidRPr="00D74A15">
              <w:rPr>
                <w:sz w:val="20"/>
                <w:szCs w:val="20"/>
              </w:rPr>
              <w:t xml:space="preserve"> </w:t>
            </w:r>
            <w:r w:rsidRPr="0031617C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 xml:space="preserve">of Belonging by </w:t>
            </w:r>
            <w:r w:rsidRPr="00E90912">
              <w:rPr>
                <w:rFonts w:eastAsia="Times New Roman" w:cs="Times New Roman"/>
                <w:bCs/>
                <w:i/>
                <w:iCs/>
                <w:color w:val="000000"/>
                <w:sz w:val="20"/>
                <w:szCs w:val="20"/>
              </w:rPr>
              <w:t>loving</w:t>
            </w:r>
            <w:r w:rsidRPr="0031617C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 xml:space="preserve"> our neighbors</w:t>
            </w:r>
            <w:r w:rsidR="007351CB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 xml:space="preserve"> and living </w:t>
            </w:r>
            <w:r w:rsidR="00C45B43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universal solidarity.</w:t>
            </w:r>
          </w:p>
          <w:p w14:paraId="0A4EC7E4" w14:textId="77777777" w:rsidR="00714ADE" w:rsidRDefault="00714ADE" w:rsidP="004F2BB7">
            <w:pPr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</w:p>
          <w:p w14:paraId="2AAA4912" w14:textId="38BF490B" w:rsidR="00714ADE" w:rsidRDefault="00A915B6" w:rsidP="004F2BB7">
            <w:pPr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</w:rPr>
              <w:pict w14:anchorId="08C6412E">
                <v:rect id="_x0000_i1026" style="width:0;height:1.5pt" o:hralign="center" o:hrstd="t" o:hr="t" fillcolor="#a0a0a0" stroked="f"/>
              </w:pict>
            </w:r>
          </w:p>
          <w:p w14:paraId="2941010D" w14:textId="0B572EC7" w:rsidR="00BE742F" w:rsidRPr="00D74A15" w:rsidRDefault="00BE742F" w:rsidP="004F2BB7">
            <w:pPr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D74A15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 xml:space="preserve">Join, commit to and participate in a covenantal </w:t>
            </w:r>
            <w:hyperlink r:id="rId34" w:history="1">
              <w:r w:rsidRPr="00D74A15">
                <w:rPr>
                  <w:rStyle w:val="Hyperlink"/>
                  <w:rFonts w:eastAsia="Times New Roman" w:cs="Times New Roman"/>
                  <w:bCs/>
                  <w:sz w:val="20"/>
                  <w:szCs w:val="20"/>
                </w:rPr>
                <w:t>community</w:t>
              </w:r>
            </w:hyperlink>
            <w:r w:rsidR="004F2BB7" w:rsidRPr="00D74A15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—</w:t>
            </w:r>
            <w:r w:rsidRPr="00D74A15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religious, spiritual, or civic</w:t>
            </w:r>
          </w:p>
        </w:tc>
        <w:tc>
          <w:tcPr>
            <w:tcW w:w="2970" w:type="dxa"/>
          </w:tcPr>
          <w:p w14:paraId="40F5912E" w14:textId="5741D0AC" w:rsidR="007351CB" w:rsidRPr="00D74A15" w:rsidRDefault="00D74A15" w:rsidP="00BE742F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The </w:t>
            </w:r>
            <w:r w:rsidR="00B65019">
              <w:rPr>
                <w:sz w:val="20"/>
                <w:szCs w:val="20"/>
              </w:rPr>
              <w:t>experience</w:t>
            </w:r>
            <w:r w:rsidR="00B65019" w:rsidRPr="00D74A15">
              <w:rPr>
                <w:sz w:val="20"/>
                <w:szCs w:val="20"/>
              </w:rPr>
              <w:t xml:space="preserve"> </w:t>
            </w:r>
            <w:r w:rsidR="0024492E">
              <w:rPr>
                <w:rFonts w:eastAsia="Times New Roman" w:cs="Times New Roman"/>
                <w:color w:val="000000"/>
                <w:sz w:val="20"/>
                <w:szCs w:val="20"/>
              </w:rPr>
              <w:t>of</w:t>
            </w:r>
            <w:r w:rsidR="0031617C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Engaging by</w:t>
            </w:r>
            <w:r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E90912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</w:rPr>
              <w:t>serving</w:t>
            </w:r>
            <w:r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needs greater than our own</w:t>
            </w:r>
            <w:r w:rsidR="007351CB">
              <w:rPr>
                <w:rFonts w:eastAsia="Times New Roman" w:cs="Times New Roman"/>
                <w:color w:val="000000"/>
                <w:sz w:val="20"/>
                <w:szCs w:val="20"/>
              </w:rPr>
              <w:t>—to bless the world</w:t>
            </w:r>
            <w:r w:rsidR="004B527F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with our gifts</w:t>
            </w:r>
            <w:r w:rsidR="007351CB">
              <w:rPr>
                <w:rFonts w:eastAsia="Times New Roman" w:cs="Times New Roman"/>
                <w:color w:val="000000"/>
                <w:sz w:val="20"/>
                <w:szCs w:val="20"/>
              </w:rPr>
              <w:t>.</w:t>
            </w:r>
          </w:p>
          <w:p w14:paraId="39F2B0D0" w14:textId="77777777" w:rsidR="00D74A15" w:rsidRDefault="00D74A15" w:rsidP="00BE742F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  <w:p w14:paraId="2E4F6B6F" w14:textId="7D20749E" w:rsidR="00B65019" w:rsidRDefault="00A915B6" w:rsidP="00BE742F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b/>
                <w:bCs/>
              </w:rPr>
              <w:pict w14:anchorId="07D12260">
                <v:rect id="_x0000_i1027" style="width:0;height:1.5pt" o:hralign="center" o:hrstd="t" o:hr="t" fillcolor="#a0a0a0" stroked="f"/>
              </w:pict>
            </w:r>
          </w:p>
          <w:p w14:paraId="3DD21A94" w14:textId="284D5641" w:rsidR="00BE742F" w:rsidRPr="00D74A15" w:rsidRDefault="00873F95" w:rsidP="00BE742F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>Choose</w:t>
            </w:r>
            <w:r w:rsidR="00BE742F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a </w:t>
            </w:r>
            <w:hyperlink r:id="rId35" w:history="1">
              <w:r w:rsidR="00BE742F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justice</w:t>
              </w:r>
            </w:hyperlink>
            <w:r w:rsidR="00BE742F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cause and </w:t>
            </w:r>
            <w:hyperlink r:id="rId36" w:history="1">
              <w:r w:rsidR="00BE742F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work diligently</w:t>
              </w:r>
            </w:hyperlink>
            <w:r w:rsidR="00BE742F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for it</w:t>
            </w:r>
          </w:p>
        </w:tc>
        <w:tc>
          <w:tcPr>
            <w:tcW w:w="2790" w:type="dxa"/>
          </w:tcPr>
          <w:p w14:paraId="495B7BBD" w14:textId="7D7C8D8E" w:rsidR="00D74A15" w:rsidRDefault="00D74A15" w:rsidP="00D74A15">
            <w:pPr>
              <w:rPr>
                <w:sz w:val="20"/>
                <w:szCs w:val="20"/>
              </w:rPr>
            </w:pPr>
            <w:r w:rsidRPr="00D74A15">
              <w:rPr>
                <w:sz w:val="20"/>
                <w:szCs w:val="20"/>
              </w:rPr>
              <w:t xml:space="preserve">The </w:t>
            </w:r>
            <w:r w:rsidR="00B65019">
              <w:rPr>
                <w:sz w:val="20"/>
                <w:szCs w:val="20"/>
              </w:rPr>
              <w:t>experience</w:t>
            </w:r>
            <w:r w:rsidR="00B65019" w:rsidRPr="00D74A15">
              <w:rPr>
                <w:sz w:val="20"/>
                <w:szCs w:val="20"/>
              </w:rPr>
              <w:t xml:space="preserve"> </w:t>
            </w:r>
            <w:r w:rsidR="0031617C">
              <w:rPr>
                <w:sz w:val="20"/>
                <w:szCs w:val="20"/>
              </w:rPr>
              <w:t>of Being by</w:t>
            </w:r>
            <w:r w:rsidRPr="00D74A15">
              <w:rPr>
                <w:sz w:val="20"/>
                <w:szCs w:val="20"/>
              </w:rPr>
              <w:t xml:space="preserve"> </w:t>
            </w:r>
            <w:r w:rsidRPr="00D74A15">
              <w:rPr>
                <w:i/>
                <w:iCs/>
                <w:sz w:val="20"/>
                <w:szCs w:val="20"/>
              </w:rPr>
              <w:t>opening</w:t>
            </w:r>
            <w:r w:rsidRPr="00D74A15">
              <w:rPr>
                <w:sz w:val="20"/>
                <w:szCs w:val="20"/>
              </w:rPr>
              <w:t xml:space="preserve"> to life’s gifts</w:t>
            </w:r>
            <w:r w:rsidR="007351CB">
              <w:rPr>
                <w:sz w:val="20"/>
                <w:szCs w:val="20"/>
              </w:rPr>
              <w:t xml:space="preserve"> and being part of something greater than ourselves</w:t>
            </w:r>
            <w:r w:rsidR="00E90912">
              <w:rPr>
                <w:sz w:val="20"/>
                <w:szCs w:val="20"/>
              </w:rPr>
              <w:t>.</w:t>
            </w:r>
          </w:p>
          <w:p w14:paraId="02234144" w14:textId="7208D4A4" w:rsidR="00E90912" w:rsidRPr="00D74A15" w:rsidRDefault="00A915B6" w:rsidP="00D74A15">
            <w:pPr>
              <w:rPr>
                <w:sz w:val="20"/>
                <w:szCs w:val="20"/>
              </w:rPr>
            </w:pPr>
            <w:r>
              <w:rPr>
                <w:b/>
                <w:bCs/>
              </w:rPr>
              <w:pict w14:anchorId="5B4B47A8">
                <v:rect id="_x0000_i1028" style="width:0;height:1.5pt" o:hralign="center" o:hrstd="t" o:hr="t" fillcolor="#a0a0a0" stroked="f"/>
              </w:pict>
            </w:r>
          </w:p>
          <w:p w14:paraId="405264DA" w14:textId="61574C16" w:rsidR="00BE742F" w:rsidRPr="00D74A15" w:rsidRDefault="00A915B6" w:rsidP="005A00B6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hyperlink r:id="rId37" w:history="1">
              <w:r w:rsidR="00BE742F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Meditation</w:t>
              </w:r>
            </w:hyperlink>
            <w:r w:rsidR="005A00B6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and </w:t>
            </w:r>
            <w:hyperlink r:id="rId38" w:history="1">
              <w:r w:rsidR="003660CD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reverence</w:t>
              </w:r>
            </w:hyperlink>
            <w:r w:rsidR="005A00B6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>—sitting, walking, singing, gardening</w:t>
            </w:r>
            <w:r w:rsidR="00873F95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>, et al.</w:t>
            </w:r>
            <w:r w:rsidR="005A00B6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 </w:t>
            </w:r>
            <w:r w:rsidR="00773113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>Immerse yourself in n</w:t>
            </w:r>
            <w:r w:rsidR="005A00B6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ature, </w:t>
            </w:r>
            <w:hyperlink r:id="rId39" w:history="1">
              <w:r w:rsidR="005A00B6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beauty</w:t>
              </w:r>
            </w:hyperlink>
            <w:r w:rsidR="005A00B6" w:rsidRPr="00D74A1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, awe and </w:t>
            </w:r>
            <w:hyperlink r:id="rId40" w:history="1">
              <w:r w:rsidR="005A00B6" w:rsidRPr="00D74A1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wonder</w:t>
              </w:r>
            </w:hyperlink>
          </w:p>
        </w:tc>
      </w:tr>
      <w:tr w:rsidR="00BE742F" w14:paraId="535CABAD" w14:textId="77777777" w:rsidTr="00612623">
        <w:trPr>
          <w:trHeight w:val="1160"/>
        </w:trPr>
        <w:tc>
          <w:tcPr>
            <w:tcW w:w="1885" w:type="dxa"/>
            <w:shd w:val="clear" w:color="auto" w:fill="D9D9D9" w:themeFill="background1" w:themeFillShade="D9"/>
            <w:vAlign w:val="center"/>
          </w:tcPr>
          <w:p w14:paraId="4CC44396" w14:textId="0CDFDEB9" w:rsidR="00BE742F" w:rsidRPr="00347309" w:rsidRDefault="00E75CD4" w:rsidP="00BE742F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Aspirational</w:t>
            </w:r>
            <w:r w:rsidR="00773113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BE742F" w:rsidRPr="0034730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Outcome</w:t>
            </w:r>
          </w:p>
        </w:tc>
        <w:tc>
          <w:tcPr>
            <w:tcW w:w="2880" w:type="dxa"/>
          </w:tcPr>
          <w:p w14:paraId="11471CCC" w14:textId="1D7B8DE4" w:rsidR="00BE742F" w:rsidRDefault="00BE742F" w:rsidP="00065DB8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94363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Be </w:t>
            </w:r>
            <w:r w:rsidR="00B6501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balanced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.  Be </w:t>
            </w:r>
            <w:r w:rsidR="00065DB8">
              <w:rPr>
                <w:rFonts w:eastAsia="Times New Roman" w:cs="Times New Roman"/>
                <w:color w:val="000000"/>
                <w:sz w:val="20"/>
                <w:szCs w:val="20"/>
              </w:rPr>
              <w:t>grounded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.  Be civilized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7028806B" w14:textId="110325C6" w:rsidR="00BE742F" w:rsidRDefault="00BE742F" w:rsidP="001C23AB">
            <w:pPr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49436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Be </w:t>
            </w:r>
            <w:r w:rsidR="001C23AB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whole</w:t>
            </w:r>
            <w:r w:rsidRPr="002E6717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  <w:r w:rsidR="004F2BB7" w:rsidRPr="002E6717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 xml:space="preserve">  </w:t>
            </w:r>
            <w:r w:rsidR="002E6717" w:rsidRPr="002E6717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 xml:space="preserve">Be connected.  </w:t>
            </w:r>
            <w:r w:rsidR="004F2BB7" w:rsidRPr="002E6717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Be socialized</w:t>
            </w:r>
          </w:p>
        </w:tc>
        <w:tc>
          <w:tcPr>
            <w:tcW w:w="2970" w:type="dxa"/>
          </w:tcPr>
          <w:p w14:paraId="5CD37F8E" w14:textId="6DB061CD" w:rsidR="00BE742F" w:rsidRDefault="00FF253F" w:rsidP="00B65019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94363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Be </w:t>
            </w:r>
            <w:r w:rsidR="00B65019" w:rsidRPr="001C23AB">
              <w:rPr>
                <w:b/>
                <w:sz w:val="20"/>
              </w:rPr>
              <w:t>fulfilled</w:t>
            </w:r>
            <w:r w:rsidR="00BE742F" w:rsidRPr="00494363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.</w:t>
            </w:r>
            <w:r w:rsidR="00BE742F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 </w:t>
            </w:r>
            <w:r w:rsidR="00065DB8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Be engaged.  </w:t>
            </w:r>
            <w:r w:rsidR="007026EB">
              <w:rPr>
                <w:rFonts w:eastAsia="Times New Roman" w:cs="Times New Roman"/>
                <w:color w:val="000000"/>
                <w:sz w:val="20"/>
                <w:szCs w:val="20"/>
              </w:rPr>
              <w:t>C</w:t>
            </w:r>
            <w:r w:rsidR="00BE742F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reate a just, </w:t>
            </w:r>
            <w:hyperlink r:id="rId41" w:history="1">
              <w:r w:rsidR="00BE742F" w:rsidRPr="0074032B">
                <w:rPr>
                  <w:rStyle w:val="Hyperlink"/>
                  <w:rFonts w:eastAsia="Times New Roman" w:cs="Times New Roman"/>
                  <w:sz w:val="20"/>
                  <w:szCs w:val="20"/>
                </w:rPr>
                <w:t>peaceful</w:t>
              </w:r>
            </w:hyperlink>
            <w:r w:rsidR="00BE742F">
              <w:rPr>
                <w:rFonts w:eastAsia="Times New Roman" w:cs="Times New Roman"/>
                <w:color w:val="000000"/>
                <w:sz w:val="20"/>
                <w:szCs w:val="20"/>
              </w:rPr>
              <w:t>,</w:t>
            </w:r>
            <w:r w:rsidR="001D053B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and </w:t>
            </w:r>
            <w:r w:rsidR="00BE742F">
              <w:rPr>
                <w:rFonts w:eastAsia="Times New Roman" w:cs="Times New Roman"/>
                <w:color w:val="000000"/>
                <w:sz w:val="20"/>
                <w:szCs w:val="20"/>
              </w:rPr>
              <w:t>fair world.</w:t>
            </w:r>
            <w:r w:rsidR="004F2BB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 Be actualized</w:t>
            </w:r>
          </w:p>
        </w:tc>
        <w:tc>
          <w:tcPr>
            <w:tcW w:w="2790" w:type="dxa"/>
          </w:tcPr>
          <w:p w14:paraId="38D16000" w14:textId="6371B0C1" w:rsidR="00BE742F" w:rsidRDefault="001C23AB" w:rsidP="00065DB8">
            <w:pPr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Be Open</w:t>
            </w:r>
            <w:r w:rsidRPr="00065DB8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.  </w:t>
            </w:r>
            <w:r w:rsidR="00065DB8" w:rsidRPr="00065DB8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Be compassionate. </w:t>
            </w:r>
            <w:r w:rsidR="004F2BB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Be </w:t>
            </w:r>
            <w:hyperlink r:id="rId42" w:history="1">
              <w:r w:rsidR="004F2BB7" w:rsidRPr="002400B9">
                <w:rPr>
                  <w:rStyle w:val="Hyperlink"/>
                  <w:rFonts w:eastAsia="Times New Roman" w:cs="Times New Roman"/>
                  <w:sz w:val="20"/>
                  <w:szCs w:val="20"/>
                </w:rPr>
                <w:t>realized</w:t>
              </w:r>
            </w:hyperlink>
          </w:p>
        </w:tc>
      </w:tr>
      <w:tr w:rsidR="00612623" w14:paraId="7697ABF9" w14:textId="77777777" w:rsidTr="002F1D20">
        <w:trPr>
          <w:trHeight w:val="1160"/>
        </w:trPr>
        <w:tc>
          <w:tcPr>
            <w:tcW w:w="1885" w:type="dxa"/>
            <w:shd w:val="clear" w:color="auto" w:fill="D9D9D9" w:themeFill="background1" w:themeFillShade="D9"/>
            <w:vAlign w:val="center"/>
          </w:tcPr>
          <w:p w14:paraId="3C534AEB" w14:textId="3AF821EB" w:rsidR="00612623" w:rsidRDefault="00A40DDE" w:rsidP="00BE742F">
            <w:pPr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Wisdom</w:t>
            </w:r>
          </w:p>
        </w:tc>
        <w:tc>
          <w:tcPr>
            <w:tcW w:w="2880" w:type="dxa"/>
          </w:tcPr>
          <w:p w14:paraId="626DF0D0" w14:textId="45170BF1" w:rsidR="00612623" w:rsidRPr="00494363" w:rsidRDefault="005B215A" w:rsidP="00A17E01">
            <w:pPr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665103">
              <w:rPr>
                <w:rStyle w:val="IntenseEmphasis"/>
                <w:sz w:val="20"/>
              </w:rPr>
              <w:t>“Before I can tell my life what I want to do with it, I must listen to my life telling me who I am.”</w:t>
            </w:r>
            <w:r>
              <w:rPr>
                <w:rStyle w:val="IntenseEmphasis"/>
                <w:sz w:val="20"/>
              </w:rPr>
              <w:t>―Parker J. Palmer</w:t>
            </w: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2EBC346E" w14:textId="6B39BE95" w:rsidR="00547A19" w:rsidRPr="00547A19" w:rsidRDefault="00547A19" w:rsidP="00A40DDE">
            <w:pPr>
              <w:rPr>
                <w:i/>
                <w:iCs/>
                <w:color w:val="4472C4" w:themeColor="accent1"/>
                <w:sz w:val="20"/>
                <w:szCs w:val="20"/>
              </w:rPr>
            </w:pPr>
            <w:r w:rsidRPr="00547A19">
              <w:rPr>
                <w:rStyle w:val="IntenseEmphasis"/>
                <w:sz w:val="20"/>
                <w:szCs w:val="20"/>
              </w:rPr>
              <w:t>“There is no path to god except through your neighbor.”</w:t>
            </w:r>
            <w:r>
              <w:rPr>
                <w:rStyle w:val="IntenseEmphasis"/>
                <w:sz w:val="20"/>
                <w:szCs w:val="20"/>
              </w:rPr>
              <w:t>—Unknown</w:t>
            </w:r>
          </w:p>
        </w:tc>
        <w:tc>
          <w:tcPr>
            <w:tcW w:w="2970" w:type="dxa"/>
          </w:tcPr>
          <w:p w14:paraId="053423C6" w14:textId="4430DA14" w:rsidR="00612623" w:rsidRPr="00494363" w:rsidRDefault="005B215A" w:rsidP="00B65019">
            <w:pPr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5B215A">
              <w:rPr>
                <w:rStyle w:val="IntenseEmphasis"/>
                <w:sz w:val="20"/>
              </w:rPr>
              <w:t>"Never forget that justice is what love looks like in public."—Cornel West</w:t>
            </w:r>
          </w:p>
        </w:tc>
        <w:tc>
          <w:tcPr>
            <w:tcW w:w="2790" w:type="dxa"/>
          </w:tcPr>
          <w:p w14:paraId="3C4D252B" w14:textId="5C87ADC9" w:rsidR="00612623" w:rsidRPr="005B215A" w:rsidRDefault="005B215A" w:rsidP="005B215A">
            <w:pPr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5B215A">
              <w:rPr>
                <w:rStyle w:val="IntenseEmphasis"/>
                <w:sz w:val="20"/>
              </w:rPr>
              <w:t>“The most important thing is to find out the most important thing.”―Zen master, Suzuki Roshi</w:t>
            </w:r>
          </w:p>
        </w:tc>
      </w:tr>
    </w:tbl>
    <w:p w14:paraId="79C48ECB" w14:textId="467D4BC4" w:rsidR="007E5B89" w:rsidRDefault="007E5B89">
      <w:pPr>
        <w:rPr>
          <w:b/>
          <w:bCs/>
        </w:rPr>
      </w:pPr>
    </w:p>
    <w:p w14:paraId="4FD07891" w14:textId="77777777" w:rsidR="007E5B89" w:rsidRDefault="007E5B89">
      <w:pPr>
        <w:rPr>
          <w:b/>
          <w:bCs/>
        </w:rPr>
      </w:pPr>
      <w:r>
        <w:rPr>
          <w:b/>
          <w:bCs/>
        </w:rPr>
        <w:br w:type="page"/>
      </w:r>
    </w:p>
    <w:p w14:paraId="0C44CD1B" w14:textId="77777777" w:rsidR="00FF253F" w:rsidRDefault="00FF253F">
      <w:pPr>
        <w:rPr>
          <w:b/>
          <w:bCs/>
        </w:rPr>
      </w:pPr>
    </w:p>
    <w:p w14:paraId="440AE6D7" w14:textId="7146987D" w:rsidR="002A51E5" w:rsidRDefault="00A915B6">
      <w:pPr>
        <w:rPr>
          <w:b/>
          <w:bCs/>
        </w:rPr>
      </w:pPr>
      <w:r>
        <w:rPr>
          <w:b/>
          <w:bCs/>
        </w:rPr>
        <w:pict w14:anchorId="3C54D56B">
          <v:rect id="_x0000_i1029" style="width:0;height:1.5pt" o:hralign="center" o:hrstd="t" o:hr="t" fillcolor="#a0a0a0" stroked="f"/>
        </w:pict>
      </w:r>
    </w:p>
    <w:p w14:paraId="3C4EDD9F" w14:textId="72FD002A" w:rsidR="001F0A34" w:rsidRPr="001F0A34" w:rsidRDefault="003D07DB">
      <w:pPr>
        <w:rPr>
          <w:b/>
          <w:bCs/>
        </w:rPr>
      </w:pPr>
      <w:r>
        <w:rPr>
          <w:b/>
          <w:bCs/>
        </w:rPr>
        <w:t xml:space="preserve">A </w:t>
      </w:r>
      <w:r w:rsidR="00793EE8">
        <w:rPr>
          <w:b/>
          <w:bCs/>
        </w:rPr>
        <w:t xml:space="preserve">UU </w:t>
      </w:r>
      <w:r>
        <w:rPr>
          <w:b/>
          <w:bCs/>
        </w:rPr>
        <w:t xml:space="preserve">Blessing </w:t>
      </w:r>
      <w:r w:rsidR="0069277D">
        <w:rPr>
          <w:b/>
          <w:bCs/>
        </w:rPr>
        <w:t>Path</w:t>
      </w:r>
      <w:r w:rsidR="003F5338">
        <w:rPr>
          <w:b/>
          <w:bCs/>
        </w:rPr>
        <w:t xml:space="preserve"> | Notes</w:t>
      </w:r>
    </w:p>
    <w:p w14:paraId="31B72D55" w14:textId="6AA8D011" w:rsidR="003B29C7" w:rsidRDefault="003B29C7" w:rsidP="003B29C7">
      <w:pPr>
        <w:pStyle w:val="ListParagraph"/>
        <w:numPr>
          <w:ilvl w:val="0"/>
          <w:numId w:val="1"/>
        </w:numPr>
      </w:pPr>
      <w:r>
        <w:t xml:space="preserve">These four </w:t>
      </w:r>
      <w:r w:rsidR="00A86BBC">
        <w:t>“</w:t>
      </w:r>
      <w:r>
        <w:t>selves</w:t>
      </w:r>
      <w:r w:rsidR="00A86BBC">
        <w:t>”</w:t>
      </w:r>
      <w:r>
        <w:t xml:space="preserve"> are consistent with most of the world’s great wisdom teachings and </w:t>
      </w:r>
      <w:r w:rsidRPr="003D07DB">
        <w:rPr>
          <w:i/>
        </w:rPr>
        <w:t>very</w:t>
      </w:r>
      <w:r>
        <w:t xml:space="preserve"> compatible with Unitarian Universalism</w:t>
      </w:r>
      <w:r w:rsidR="003D07DB">
        <w:t xml:space="preserve">.  They are all about </w:t>
      </w:r>
      <w:r w:rsidR="003D07DB" w:rsidRPr="00773113">
        <w:rPr>
          <w:i/>
          <w:iCs/>
        </w:rPr>
        <w:t>relationships</w:t>
      </w:r>
      <w:r w:rsidR="00E75CD4">
        <w:rPr>
          <w:i/>
          <w:iCs/>
        </w:rPr>
        <w:t xml:space="preserve">.  </w:t>
      </w:r>
      <w:r w:rsidR="00E75CD4" w:rsidRPr="00E75CD4">
        <w:t>Right relationship.  Right action.  Being</w:t>
      </w:r>
      <w:r w:rsidR="00E75CD4">
        <w:rPr>
          <w:i/>
          <w:iCs/>
        </w:rPr>
        <w:t xml:space="preserve"> covenantal.</w:t>
      </w:r>
    </w:p>
    <w:p w14:paraId="2AB5D1D7" w14:textId="398D7754" w:rsidR="00DC58C4" w:rsidRDefault="00E652F2" w:rsidP="00931398">
      <w:pPr>
        <w:pStyle w:val="ListParagraph"/>
        <w:numPr>
          <w:ilvl w:val="0"/>
          <w:numId w:val="1"/>
        </w:numPr>
      </w:pPr>
      <w:r>
        <w:t>T</w:t>
      </w:r>
      <w:r w:rsidR="005551C7">
        <w:t>here are</w:t>
      </w:r>
      <w:r w:rsidR="003B29C7">
        <w:t>n’t</w:t>
      </w:r>
      <w:r w:rsidR="005551C7">
        <w:t xml:space="preserve"> </w:t>
      </w:r>
      <w:r w:rsidR="00116CD0">
        <w:t xml:space="preserve">really </w:t>
      </w:r>
      <w:r w:rsidR="005551C7">
        <w:t xml:space="preserve">four </w:t>
      </w:r>
      <w:r w:rsidR="00116CD0">
        <w:t>distinct</w:t>
      </w:r>
      <w:r w:rsidR="005551C7">
        <w:t xml:space="preserve"> selves but one </w:t>
      </w:r>
      <w:r w:rsidR="005551C7" w:rsidRPr="003B29C7">
        <w:rPr>
          <w:i/>
        </w:rPr>
        <w:t>integrated</w:t>
      </w:r>
      <w:r w:rsidR="005551C7">
        <w:t xml:space="preserve"> self</w:t>
      </w:r>
      <w:r w:rsidR="00931398">
        <w:t xml:space="preserve"> </w:t>
      </w:r>
    </w:p>
    <w:p w14:paraId="02D1558D" w14:textId="569C0AA3" w:rsidR="00B72F91" w:rsidRDefault="00B72F91" w:rsidP="009A57E2">
      <w:pPr>
        <w:pStyle w:val="ListParagraph"/>
        <w:numPr>
          <w:ilvl w:val="0"/>
          <w:numId w:val="1"/>
        </w:numPr>
      </w:pPr>
      <w:r>
        <w:t xml:space="preserve">This </w:t>
      </w:r>
      <w:r w:rsidR="003B29C7">
        <w:t xml:space="preserve">integrated </w:t>
      </w:r>
      <w:r>
        <w:t xml:space="preserve">self is </w:t>
      </w:r>
      <w:r w:rsidR="003B29C7">
        <w:t xml:space="preserve">intentionally or not yearning toward </w:t>
      </w:r>
      <w:hyperlink r:id="rId43" w:history="1">
        <w:r w:rsidR="003B29C7" w:rsidRPr="00F83BDA">
          <w:rPr>
            <w:rStyle w:val="Hyperlink"/>
          </w:rPr>
          <w:t>unitive consciousness</w:t>
        </w:r>
        <w:r w:rsidR="00E06737" w:rsidRPr="00F83BDA">
          <w:rPr>
            <w:rStyle w:val="Hyperlink"/>
          </w:rPr>
          <w:t>/</w:t>
        </w:r>
        <w:r w:rsidR="003B29C7" w:rsidRPr="00F83BDA">
          <w:rPr>
            <w:rStyle w:val="Hyperlink"/>
          </w:rPr>
          <w:t>non-dual thinking</w:t>
        </w:r>
      </w:hyperlink>
      <w:r w:rsidR="00DD300B">
        <w:t>/</w:t>
      </w:r>
      <w:hyperlink r:id="rId44" w:history="1">
        <w:r w:rsidR="00931398" w:rsidRPr="00931398">
          <w:rPr>
            <w:rStyle w:val="Hyperlink"/>
          </w:rPr>
          <w:t>Mitákuye Oyás’iŋ</w:t>
        </w:r>
      </w:hyperlink>
    </w:p>
    <w:p w14:paraId="16A18F20" w14:textId="08900467" w:rsidR="003B29C7" w:rsidRDefault="003960B4">
      <w:pPr>
        <w:pStyle w:val="ListParagraph"/>
        <w:numPr>
          <w:ilvl w:val="0"/>
          <w:numId w:val="1"/>
        </w:numPr>
      </w:pPr>
      <w:r>
        <w:t xml:space="preserve">Spiritual maturity can be </w:t>
      </w:r>
      <w:r w:rsidR="003B29C7">
        <w:t xml:space="preserve">expressed as mastery of these four selves where we </w:t>
      </w:r>
      <w:r w:rsidR="003B29C7" w:rsidRPr="00433095">
        <w:rPr>
          <w:i/>
        </w:rPr>
        <w:t>know</w:t>
      </w:r>
      <w:r w:rsidR="003B29C7">
        <w:t xml:space="preserve"> unitive consciousness in our heads, </w:t>
      </w:r>
      <w:r w:rsidR="003B29C7" w:rsidRPr="00433095">
        <w:rPr>
          <w:i/>
        </w:rPr>
        <w:t>understand</w:t>
      </w:r>
      <w:r w:rsidR="003B29C7">
        <w:t xml:space="preserve"> it in our hearts and finally </w:t>
      </w:r>
      <w:r w:rsidR="003B29C7" w:rsidRPr="00433095">
        <w:rPr>
          <w:i/>
        </w:rPr>
        <w:t>embody</w:t>
      </w:r>
      <w:r w:rsidR="00433095">
        <w:t xml:space="preserve"> it in right </w:t>
      </w:r>
      <w:r w:rsidR="003B29C7">
        <w:t>action at the place</w:t>
      </w:r>
      <w:r w:rsidR="003D07DB">
        <w:t xml:space="preserve"> where</w:t>
      </w:r>
      <w:r w:rsidR="003B29C7">
        <w:t xml:space="preserve"> “spirit meets the bone”</w:t>
      </w:r>
    </w:p>
    <w:p w14:paraId="06CC5367" w14:textId="0F151E9F" w:rsidR="00F13D69" w:rsidRDefault="00F13D69">
      <w:pPr>
        <w:pStyle w:val="ListParagraph"/>
        <w:numPr>
          <w:ilvl w:val="0"/>
          <w:numId w:val="1"/>
        </w:numPr>
      </w:pPr>
      <w:r>
        <w:t xml:space="preserve">This </w:t>
      </w:r>
      <w:r w:rsidRPr="001601C1">
        <w:t xml:space="preserve">Blessing </w:t>
      </w:r>
      <w:r w:rsidR="001601C1">
        <w:t>Path</w:t>
      </w:r>
      <w:r>
        <w:t xml:space="preserve"> is an</w:t>
      </w:r>
      <w:r w:rsidR="00B8393B">
        <w:t xml:space="preserve"> untidy</w:t>
      </w:r>
      <w:r w:rsidR="003960B4">
        <w:t>,</w:t>
      </w:r>
      <w:r>
        <w:t xml:space="preserve"> iterative process</w:t>
      </w:r>
      <w:r w:rsidR="00653769">
        <w:t xml:space="preserve"> toward spiritual maturity</w:t>
      </w:r>
      <w:r w:rsidR="00E652F2">
        <w:t>,</w:t>
      </w:r>
      <w:r w:rsidR="00433095">
        <w:t xml:space="preserve"> not a progression from mastering one </w:t>
      </w:r>
      <w:r w:rsidR="00F83BDA">
        <w:t>“</w:t>
      </w:r>
      <w:r w:rsidR="00433095">
        <w:t>self</w:t>
      </w:r>
      <w:r w:rsidR="00F83BDA">
        <w:t>”</w:t>
      </w:r>
      <w:r w:rsidR="00433095">
        <w:t xml:space="preserve"> then another</w:t>
      </w:r>
    </w:p>
    <w:p w14:paraId="4927F269" w14:textId="5AC2E45A" w:rsidR="00C514D2" w:rsidRDefault="00C514D2">
      <w:pPr>
        <w:pStyle w:val="ListParagraph"/>
        <w:numPr>
          <w:ilvl w:val="0"/>
          <w:numId w:val="1"/>
        </w:numPr>
      </w:pPr>
      <w:r>
        <w:t xml:space="preserve">This spiritual maturity begins with </w:t>
      </w:r>
      <w:r w:rsidR="00592832">
        <w:rPr>
          <w:i/>
        </w:rPr>
        <w:t>balance</w:t>
      </w:r>
      <w:r>
        <w:t xml:space="preserve">, </w:t>
      </w:r>
      <w:r w:rsidR="00653769">
        <w:t xml:space="preserve">embraces </w:t>
      </w:r>
      <w:r w:rsidR="00592832">
        <w:rPr>
          <w:i/>
        </w:rPr>
        <w:t>wholeness</w:t>
      </w:r>
      <w:r>
        <w:t>, then</w:t>
      </w:r>
      <w:r w:rsidR="00A86BBC">
        <w:t xml:space="preserve"> via </w:t>
      </w:r>
      <w:r w:rsidR="00A86BBC" w:rsidRPr="00E50C7F">
        <w:rPr>
          <w:i/>
          <w:iCs/>
        </w:rPr>
        <w:t>action</w:t>
      </w:r>
      <w:r w:rsidR="0096503A">
        <w:t xml:space="preserve"> </w:t>
      </w:r>
      <w:r w:rsidR="008A0198">
        <w:t>brings about</w:t>
      </w:r>
      <w:r w:rsidR="0096503A">
        <w:t xml:space="preserve"> fulfillment</w:t>
      </w:r>
      <w:r w:rsidR="008A0198">
        <w:t>,</w:t>
      </w:r>
      <w:r w:rsidR="0096503A">
        <w:t xml:space="preserve"> and</w:t>
      </w:r>
      <w:r>
        <w:t xml:space="preserve"> progresses to </w:t>
      </w:r>
      <w:r w:rsidRPr="003C2EF4">
        <w:rPr>
          <w:i/>
        </w:rPr>
        <w:t>harmony</w:t>
      </w:r>
      <w:r w:rsidR="003D07DB">
        <w:t xml:space="preserve"> (</w:t>
      </w:r>
      <w:r w:rsidR="003D07DB" w:rsidRPr="00653769">
        <w:rPr>
          <w:i/>
        </w:rPr>
        <w:t>enlightenment</w:t>
      </w:r>
      <w:r w:rsidR="003D07DB">
        <w:t xml:space="preserve"> if you </w:t>
      </w:r>
      <w:r w:rsidR="005248A4">
        <w:t>prefer</w:t>
      </w:r>
      <w:r w:rsidR="003D07DB">
        <w:t>)</w:t>
      </w:r>
      <w:r w:rsidR="00433095">
        <w:t>—</w:t>
      </w:r>
      <w:r w:rsidR="00433095" w:rsidRPr="009278CF">
        <w:rPr>
          <w:i/>
          <w:iCs/>
        </w:rPr>
        <w:t>bliss</w:t>
      </w:r>
      <w:r w:rsidR="00433095">
        <w:t xml:space="preserve"> for those at the furthest end of spiritual </w:t>
      </w:r>
      <w:r w:rsidR="008A0198">
        <w:t>maturity</w:t>
      </w:r>
    </w:p>
    <w:p w14:paraId="16B0BAE0" w14:textId="126A4B4E" w:rsidR="00C514D2" w:rsidRDefault="00C514D2">
      <w:pPr>
        <w:pStyle w:val="ListParagraph"/>
        <w:numPr>
          <w:ilvl w:val="0"/>
          <w:numId w:val="1"/>
        </w:numPr>
      </w:pPr>
      <w:r>
        <w:t>Those who master these four selves</w:t>
      </w:r>
      <w:r w:rsidR="009543A8">
        <w:t xml:space="preserve">, move effortlessly </w:t>
      </w:r>
      <w:r w:rsidR="00121426">
        <w:t>among</w:t>
      </w:r>
      <w:r w:rsidR="009543A8">
        <w:t xml:space="preserve"> them throughout their day</w:t>
      </w:r>
      <w:r w:rsidR="007A63DA">
        <w:t>,</w:t>
      </w:r>
      <w:r>
        <w:t xml:space="preserve"> and act </w:t>
      </w:r>
      <w:r w:rsidR="003D07DB">
        <w:t>consistent</w:t>
      </w:r>
      <w:r w:rsidR="00E652F2">
        <w:t>ly</w:t>
      </w:r>
      <w:r w:rsidR="003D07DB">
        <w:t xml:space="preserve"> with </w:t>
      </w:r>
      <w:r w:rsidR="00D30CB8">
        <w:t xml:space="preserve">compassionate </w:t>
      </w:r>
      <w:r w:rsidR="00121426">
        <w:t>non-dual thinking (</w:t>
      </w:r>
      <w:hyperlink r:id="rId45" w:history="1">
        <w:r w:rsidR="00EC0D30">
          <w:rPr>
            <w:rStyle w:val="Hyperlink"/>
          </w:rPr>
          <w:t>Thou Art</w:t>
        </w:r>
        <w:r w:rsidR="00121426" w:rsidRPr="005219FC">
          <w:rPr>
            <w:rStyle w:val="Hyperlink"/>
          </w:rPr>
          <w:t xml:space="preserve"> That</w:t>
        </w:r>
      </w:hyperlink>
      <w:r w:rsidR="00121426">
        <w:t>)</w:t>
      </w:r>
      <w:r>
        <w:t xml:space="preserve"> are often given </w:t>
      </w:r>
      <w:r w:rsidR="007A63DA">
        <w:t>titles</w:t>
      </w:r>
      <w:r>
        <w:t xml:space="preserve"> such as saint, sensei,</w:t>
      </w:r>
      <w:r w:rsidR="00653769">
        <w:t xml:space="preserve"> sage,</w:t>
      </w:r>
      <w:r>
        <w:t xml:space="preserve"> Buddha</w:t>
      </w:r>
      <w:r w:rsidR="009543A8">
        <w:t xml:space="preserve">, </w:t>
      </w:r>
      <w:r w:rsidR="00F83BDA">
        <w:t xml:space="preserve">master, </w:t>
      </w:r>
      <w:r w:rsidR="00E41D09">
        <w:t>adept</w:t>
      </w:r>
      <w:r w:rsidR="00F83BDA">
        <w:t xml:space="preserve">, </w:t>
      </w:r>
      <w:r w:rsidR="00E41D09">
        <w:t>guru,</w:t>
      </w:r>
      <w:r w:rsidR="002F1D20">
        <w:t xml:space="preserve"> dude (dude?!</w:t>
      </w:r>
      <w:r w:rsidR="000C393B">
        <w:t>—just checking to see if you were reading this</w:t>
      </w:r>
      <w:r w:rsidR="002F1D20">
        <w:t>)</w:t>
      </w:r>
      <w:r w:rsidR="000C393B">
        <w:t>,</w:t>
      </w:r>
      <w:r w:rsidR="00E41D09">
        <w:t xml:space="preserve"> </w:t>
      </w:r>
      <w:r w:rsidR="009543A8">
        <w:t>etc.</w:t>
      </w:r>
    </w:p>
    <w:p w14:paraId="2B2112D0" w14:textId="0514BE34" w:rsidR="00A86BBC" w:rsidRDefault="00A86BBC">
      <w:pPr>
        <w:pStyle w:val="ListParagraph"/>
        <w:numPr>
          <w:ilvl w:val="0"/>
          <w:numId w:val="1"/>
        </w:numPr>
      </w:pPr>
      <w:r>
        <w:t xml:space="preserve">The readings and spiritual actions/practices </w:t>
      </w:r>
      <w:r w:rsidR="005248A4">
        <w:t xml:space="preserve">here </w:t>
      </w:r>
      <w:r>
        <w:t xml:space="preserve">are infinitely variable to suit the individual, time, and culture of </w:t>
      </w:r>
      <w:r w:rsidR="00E652F2">
        <w:t xml:space="preserve">the </w:t>
      </w:r>
      <w:r>
        <w:t>questing seeker</w:t>
      </w:r>
    </w:p>
    <w:p w14:paraId="722C5E47" w14:textId="12D79B66" w:rsidR="00B5465B" w:rsidRDefault="002A51E5">
      <w:pPr>
        <w:pStyle w:val="ListParagraph"/>
        <w:numPr>
          <w:ilvl w:val="0"/>
          <w:numId w:val="1"/>
        </w:numPr>
      </w:pPr>
      <w:r>
        <w:t xml:space="preserve">Pursuing these readings and actions </w:t>
      </w:r>
      <w:r w:rsidR="00E94916">
        <w:t>contribute</w:t>
      </w:r>
      <w:r w:rsidR="000C393B">
        <w:t xml:space="preserve"> to a</w:t>
      </w:r>
      <w:r>
        <w:t xml:space="preserve"> </w:t>
      </w:r>
      <w:r w:rsidR="008A0198">
        <w:t>grounded</w:t>
      </w:r>
      <w:r>
        <w:t xml:space="preserve">, connected, engaged, </w:t>
      </w:r>
      <w:r w:rsidR="000C393B">
        <w:t>wise</w:t>
      </w:r>
      <w:r w:rsidR="00780CA5">
        <w:t>,</w:t>
      </w:r>
      <w:r w:rsidR="000C393B">
        <w:t xml:space="preserve"> and </w:t>
      </w:r>
      <w:r w:rsidR="008A0198">
        <w:t>compassionate</w:t>
      </w:r>
      <w:r>
        <w:t xml:space="preserve"> Unitarian Universalist</w:t>
      </w:r>
      <w:r w:rsidR="00E94916">
        <w:t xml:space="preserve"> life</w:t>
      </w:r>
      <w:r w:rsidR="002B6D13">
        <w:t>—</w:t>
      </w:r>
      <w:r w:rsidR="009278CF">
        <w:t xml:space="preserve">said another way:  </w:t>
      </w:r>
      <w:r w:rsidR="002B6D13">
        <w:t xml:space="preserve">someone comfortable in their own skin, who acts with compassion and justice, and </w:t>
      </w:r>
      <w:r w:rsidR="00DB2198">
        <w:t>embraces</w:t>
      </w:r>
      <w:r w:rsidR="002B6D13">
        <w:t xml:space="preserve"> s</w:t>
      </w:r>
      <w:r w:rsidR="003D384A">
        <w:t>omething larger than one’s self</w:t>
      </w:r>
    </w:p>
    <w:p w14:paraId="544620BA" w14:textId="3A3F422E" w:rsidR="005C4A82" w:rsidRPr="005C4A82" w:rsidRDefault="003D384A" w:rsidP="003D384A">
      <w:pPr>
        <w:rPr>
          <w:i/>
        </w:rPr>
      </w:pPr>
      <w:r w:rsidRPr="003D384A">
        <w:rPr>
          <w:i/>
        </w:rPr>
        <w:t xml:space="preserve">Grateful acknowledgment to </w:t>
      </w:r>
      <w:r w:rsidR="00435B82">
        <w:rPr>
          <w:i/>
        </w:rPr>
        <w:t xml:space="preserve">reading </w:t>
      </w:r>
      <w:r>
        <w:rPr>
          <w:i/>
        </w:rPr>
        <w:t xml:space="preserve">content </w:t>
      </w:r>
      <w:r w:rsidRPr="003D384A">
        <w:rPr>
          <w:i/>
        </w:rPr>
        <w:t>consultants, Rev. Gail Marriner, Rev. Sarah Gibbs-Millspaugh, Maj-Britt Eagle, and Mim Chapman.</w:t>
      </w:r>
    </w:p>
    <w:p w14:paraId="37BE445C" w14:textId="45D43607" w:rsidR="005C4A82" w:rsidRDefault="00A915B6" w:rsidP="003D384A">
      <w:pPr>
        <w:rPr>
          <w:b/>
          <w:i/>
        </w:rPr>
      </w:pPr>
      <w:r>
        <w:rPr>
          <w:b/>
          <w:bCs/>
        </w:rPr>
        <w:pict w14:anchorId="3671C661">
          <v:rect id="_x0000_i1030" style="width:0;height:1.5pt" o:hralign="center" o:hrstd="t" o:hr="t" fillcolor="#a0a0a0" stroked="f"/>
        </w:pict>
      </w:r>
    </w:p>
    <w:p w14:paraId="6BDDDFB8" w14:textId="0B32D266" w:rsidR="005C4A82" w:rsidRPr="005C4A82" w:rsidRDefault="005C4A82" w:rsidP="003D384A">
      <w:pPr>
        <w:rPr>
          <w:b/>
          <w:i/>
        </w:rPr>
      </w:pPr>
      <w:r w:rsidRPr="005C4A82">
        <w:rPr>
          <w:b/>
          <w:i/>
        </w:rPr>
        <w:t>Alternate Book Recommendations</w:t>
      </w:r>
    </w:p>
    <w:p w14:paraId="39108604" w14:textId="78C2CDDB" w:rsidR="00116CD0" w:rsidRPr="005C4A82" w:rsidRDefault="00116CD0" w:rsidP="008C2818">
      <w:pPr>
        <w:pStyle w:val="ListParagraph"/>
        <w:numPr>
          <w:ilvl w:val="0"/>
          <w:numId w:val="22"/>
        </w:numPr>
        <w:shd w:val="clear" w:color="auto" w:fill="FFFFFF"/>
        <w:rPr>
          <w:rFonts w:cs="Arial"/>
          <w:color w:val="222222"/>
        </w:rPr>
      </w:pPr>
      <w:r w:rsidRPr="005C4A82">
        <w:rPr>
          <w:rFonts w:cs="Arial"/>
          <w:color w:val="222222"/>
        </w:rPr>
        <w:t>Head/Unique: The Gifts of Imperfection by Brené Brown</w:t>
      </w:r>
    </w:p>
    <w:p w14:paraId="49F2129B" w14:textId="77777777" w:rsidR="00116CD0" w:rsidRPr="005C4A82" w:rsidRDefault="00116CD0" w:rsidP="008C2818">
      <w:pPr>
        <w:pStyle w:val="ListParagraph"/>
        <w:numPr>
          <w:ilvl w:val="0"/>
          <w:numId w:val="22"/>
        </w:numPr>
        <w:shd w:val="clear" w:color="auto" w:fill="FFFFFF"/>
        <w:rPr>
          <w:rFonts w:cs="Arial"/>
          <w:color w:val="222222"/>
        </w:rPr>
      </w:pPr>
      <w:r w:rsidRPr="005C4A82">
        <w:rPr>
          <w:rFonts w:cs="Arial"/>
          <w:color w:val="222222"/>
        </w:rPr>
        <w:t>Heart or Head /Unique: Spilling the Light: Meditations on Hope and Resilience by Theresa I. Soto</w:t>
      </w:r>
    </w:p>
    <w:p w14:paraId="66C0A544" w14:textId="77777777" w:rsidR="00116CD0" w:rsidRPr="005C4A82" w:rsidRDefault="00116CD0" w:rsidP="008C2818">
      <w:pPr>
        <w:pStyle w:val="ListParagraph"/>
        <w:numPr>
          <w:ilvl w:val="0"/>
          <w:numId w:val="22"/>
        </w:numPr>
        <w:shd w:val="clear" w:color="auto" w:fill="FFFFFF"/>
        <w:rPr>
          <w:rFonts w:cs="Arial"/>
          <w:color w:val="222222"/>
        </w:rPr>
      </w:pPr>
      <w:r w:rsidRPr="005C4A82">
        <w:rPr>
          <w:rFonts w:cs="Arial"/>
          <w:color w:val="222222"/>
        </w:rPr>
        <w:t>Heart or Hands/Unique: The Body is Not An Apology by Sonia Renee Taylor</w:t>
      </w:r>
    </w:p>
    <w:p w14:paraId="604E1252" w14:textId="77777777" w:rsidR="00116CD0" w:rsidRPr="005C4A82" w:rsidRDefault="00116CD0" w:rsidP="008C2818">
      <w:pPr>
        <w:pStyle w:val="ListParagraph"/>
        <w:numPr>
          <w:ilvl w:val="0"/>
          <w:numId w:val="22"/>
        </w:numPr>
        <w:shd w:val="clear" w:color="auto" w:fill="FFFFFF"/>
        <w:rPr>
          <w:rFonts w:cs="Arial"/>
          <w:color w:val="222222"/>
        </w:rPr>
      </w:pPr>
      <w:r w:rsidRPr="005C4A82">
        <w:rPr>
          <w:rFonts w:cs="Arial"/>
          <w:color w:val="222222"/>
        </w:rPr>
        <w:t>Communal/Head: Braiding Sweetgrass by Robin Wall Kimmerer</w:t>
      </w:r>
    </w:p>
    <w:p w14:paraId="73991A4B" w14:textId="77777777" w:rsidR="00116CD0" w:rsidRPr="005C4A82" w:rsidRDefault="00116CD0" w:rsidP="008C2818">
      <w:pPr>
        <w:pStyle w:val="ListParagraph"/>
        <w:numPr>
          <w:ilvl w:val="0"/>
          <w:numId w:val="22"/>
        </w:numPr>
        <w:shd w:val="clear" w:color="auto" w:fill="FFFFFF"/>
        <w:rPr>
          <w:rFonts w:cs="Arial"/>
          <w:color w:val="222222"/>
        </w:rPr>
      </w:pPr>
      <w:r w:rsidRPr="005C4A82">
        <w:rPr>
          <w:rFonts w:cs="Arial"/>
          <w:color w:val="222222"/>
        </w:rPr>
        <w:t>Interconnected/Head: Blessing the World by Rebecca Parker</w:t>
      </w:r>
    </w:p>
    <w:p w14:paraId="324D911E" w14:textId="6460376D" w:rsidR="00116CD0" w:rsidRPr="005C4A82" w:rsidRDefault="00116CD0" w:rsidP="00137854">
      <w:pPr>
        <w:pStyle w:val="ListParagraph"/>
        <w:numPr>
          <w:ilvl w:val="0"/>
          <w:numId w:val="22"/>
        </w:numPr>
        <w:shd w:val="clear" w:color="auto" w:fill="FFFFFF"/>
        <w:rPr>
          <w:rFonts w:cs="Arial"/>
          <w:color w:val="222222"/>
        </w:rPr>
      </w:pPr>
      <w:r w:rsidRPr="005C4A82">
        <w:rPr>
          <w:rFonts w:cs="Arial"/>
          <w:color w:val="222222"/>
        </w:rPr>
        <w:t>Interconnected/Heart: My Grandmother’s Hands by Resmaa Menachem</w:t>
      </w:r>
    </w:p>
    <w:sectPr w:rsidR="00116CD0" w:rsidRPr="005C4A82" w:rsidSect="004F5DAD">
      <w:headerReference w:type="even" r:id="rId46"/>
      <w:headerReference w:type="default" r:id="rId47"/>
      <w:footerReference w:type="even" r:id="rId48"/>
      <w:footerReference w:type="default" r:id="rId49"/>
      <w:headerReference w:type="first" r:id="rId50"/>
      <w:footerReference w:type="first" r:id="rId51"/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988948" w14:textId="77777777" w:rsidR="00A915B6" w:rsidRDefault="00A915B6" w:rsidP="00123039">
      <w:pPr>
        <w:spacing w:after="0" w:line="240" w:lineRule="auto"/>
      </w:pPr>
      <w:r>
        <w:separator/>
      </w:r>
    </w:p>
  </w:endnote>
  <w:endnote w:type="continuationSeparator" w:id="0">
    <w:p w14:paraId="12E22103" w14:textId="77777777" w:rsidR="00A915B6" w:rsidRDefault="00A915B6" w:rsidP="001230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937578" w14:textId="77777777" w:rsidR="00123039" w:rsidRDefault="001230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91475F" w14:textId="77777777" w:rsidR="00123039" w:rsidRDefault="001230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971E90" w14:textId="77777777" w:rsidR="00123039" w:rsidRDefault="001230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7881C0" w14:textId="77777777" w:rsidR="00A915B6" w:rsidRDefault="00A915B6" w:rsidP="00123039">
      <w:pPr>
        <w:spacing w:after="0" w:line="240" w:lineRule="auto"/>
      </w:pPr>
      <w:r>
        <w:separator/>
      </w:r>
    </w:p>
  </w:footnote>
  <w:footnote w:type="continuationSeparator" w:id="0">
    <w:p w14:paraId="201C7615" w14:textId="77777777" w:rsidR="00A915B6" w:rsidRDefault="00A915B6" w:rsidP="001230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2BB08A" w14:textId="77777777" w:rsidR="00123039" w:rsidRDefault="001230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C08DEC" w14:textId="77777777" w:rsidR="00123039" w:rsidRDefault="001230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7968EB" w14:textId="77777777" w:rsidR="00123039" w:rsidRDefault="001230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D76EA"/>
    <w:multiLevelType w:val="hybridMultilevel"/>
    <w:tmpl w:val="138AE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12A09"/>
    <w:multiLevelType w:val="hybridMultilevel"/>
    <w:tmpl w:val="AFDE7856"/>
    <w:lvl w:ilvl="0" w:tplc="7B0CF9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307C03"/>
    <w:multiLevelType w:val="hybridMultilevel"/>
    <w:tmpl w:val="18F48A36"/>
    <w:lvl w:ilvl="0" w:tplc="7B0CF9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601CE4"/>
    <w:multiLevelType w:val="hybridMultilevel"/>
    <w:tmpl w:val="06180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8476A"/>
    <w:multiLevelType w:val="hybridMultilevel"/>
    <w:tmpl w:val="F8C076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C5179F"/>
    <w:multiLevelType w:val="hybridMultilevel"/>
    <w:tmpl w:val="138AE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152AE2"/>
    <w:multiLevelType w:val="hybridMultilevel"/>
    <w:tmpl w:val="BE22C044"/>
    <w:lvl w:ilvl="0" w:tplc="7B0CF9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607B6E"/>
    <w:multiLevelType w:val="hybridMultilevel"/>
    <w:tmpl w:val="3976C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7B77CC"/>
    <w:multiLevelType w:val="hybridMultilevel"/>
    <w:tmpl w:val="59E2BA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F40C8B"/>
    <w:multiLevelType w:val="hybridMultilevel"/>
    <w:tmpl w:val="3976C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D539E1"/>
    <w:multiLevelType w:val="hybridMultilevel"/>
    <w:tmpl w:val="558E78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205FA1"/>
    <w:multiLevelType w:val="hybridMultilevel"/>
    <w:tmpl w:val="59E2BA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DC54DA"/>
    <w:multiLevelType w:val="hybridMultilevel"/>
    <w:tmpl w:val="00D68580"/>
    <w:lvl w:ilvl="0" w:tplc="7B0CF9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ED239E"/>
    <w:multiLevelType w:val="hybridMultilevel"/>
    <w:tmpl w:val="9E5215BE"/>
    <w:lvl w:ilvl="0" w:tplc="7B0CF9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4C921B9"/>
    <w:multiLevelType w:val="hybridMultilevel"/>
    <w:tmpl w:val="BE22C044"/>
    <w:lvl w:ilvl="0" w:tplc="7B0CF9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ADD091C"/>
    <w:multiLevelType w:val="hybridMultilevel"/>
    <w:tmpl w:val="3976C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3D6C4F"/>
    <w:multiLevelType w:val="hybridMultilevel"/>
    <w:tmpl w:val="B482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832EC4"/>
    <w:multiLevelType w:val="hybridMultilevel"/>
    <w:tmpl w:val="7D604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865660"/>
    <w:multiLevelType w:val="hybridMultilevel"/>
    <w:tmpl w:val="3976C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586C51"/>
    <w:multiLevelType w:val="hybridMultilevel"/>
    <w:tmpl w:val="3976C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6D6931"/>
    <w:multiLevelType w:val="hybridMultilevel"/>
    <w:tmpl w:val="853005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DCE2B51"/>
    <w:multiLevelType w:val="hybridMultilevel"/>
    <w:tmpl w:val="AAF4FFB2"/>
    <w:lvl w:ilvl="0" w:tplc="7B0CF9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8"/>
  </w:num>
  <w:num w:numId="3">
    <w:abstractNumId w:val="3"/>
  </w:num>
  <w:num w:numId="4">
    <w:abstractNumId w:val="0"/>
  </w:num>
  <w:num w:numId="5">
    <w:abstractNumId w:val="10"/>
  </w:num>
  <w:num w:numId="6">
    <w:abstractNumId w:val="9"/>
  </w:num>
  <w:num w:numId="7">
    <w:abstractNumId w:val="5"/>
  </w:num>
  <w:num w:numId="8">
    <w:abstractNumId w:val="18"/>
  </w:num>
  <w:num w:numId="9">
    <w:abstractNumId w:val="15"/>
  </w:num>
  <w:num w:numId="10">
    <w:abstractNumId w:val="7"/>
  </w:num>
  <w:num w:numId="11">
    <w:abstractNumId w:val="19"/>
  </w:num>
  <w:num w:numId="12">
    <w:abstractNumId w:val="2"/>
  </w:num>
  <w:num w:numId="13">
    <w:abstractNumId w:val="12"/>
  </w:num>
  <w:num w:numId="14">
    <w:abstractNumId w:val="13"/>
  </w:num>
  <w:num w:numId="15">
    <w:abstractNumId w:val="1"/>
  </w:num>
  <w:num w:numId="16">
    <w:abstractNumId w:val="14"/>
  </w:num>
  <w:num w:numId="17">
    <w:abstractNumId w:val="6"/>
  </w:num>
  <w:num w:numId="18">
    <w:abstractNumId w:val="21"/>
  </w:num>
  <w:num w:numId="19">
    <w:abstractNumId w:val="11"/>
  </w:num>
  <w:num w:numId="20">
    <w:abstractNumId w:val="4"/>
  </w:num>
  <w:num w:numId="21">
    <w:abstractNumId w:val="20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wBwIDEyMLU3MDSyUdpeDU4uLM/DyQAiOzWgCFETdLLQAAAA=="/>
  </w:docVars>
  <w:rsids>
    <w:rsidRoot w:val="00CD34A9"/>
    <w:rsid w:val="0005092E"/>
    <w:rsid w:val="00056A53"/>
    <w:rsid w:val="00065DB8"/>
    <w:rsid w:val="00065E2A"/>
    <w:rsid w:val="00094899"/>
    <w:rsid w:val="000C393B"/>
    <w:rsid w:val="00105C7E"/>
    <w:rsid w:val="00107A35"/>
    <w:rsid w:val="00116CD0"/>
    <w:rsid w:val="00121426"/>
    <w:rsid w:val="00123039"/>
    <w:rsid w:val="001429F8"/>
    <w:rsid w:val="00153026"/>
    <w:rsid w:val="00155DFF"/>
    <w:rsid w:val="001601C1"/>
    <w:rsid w:val="00181586"/>
    <w:rsid w:val="001961E7"/>
    <w:rsid w:val="001A183F"/>
    <w:rsid w:val="001B6EBB"/>
    <w:rsid w:val="001B776F"/>
    <w:rsid w:val="001C23AB"/>
    <w:rsid w:val="001D053B"/>
    <w:rsid w:val="001F0A34"/>
    <w:rsid w:val="00214633"/>
    <w:rsid w:val="002251A2"/>
    <w:rsid w:val="002400B9"/>
    <w:rsid w:val="0024492E"/>
    <w:rsid w:val="00273228"/>
    <w:rsid w:val="00274619"/>
    <w:rsid w:val="00284892"/>
    <w:rsid w:val="002A51E5"/>
    <w:rsid w:val="002B632E"/>
    <w:rsid w:val="002B6D13"/>
    <w:rsid w:val="002C67DC"/>
    <w:rsid w:val="002D5D42"/>
    <w:rsid w:val="002E6717"/>
    <w:rsid w:val="002F0FD1"/>
    <w:rsid w:val="002F1D20"/>
    <w:rsid w:val="002F2D45"/>
    <w:rsid w:val="0031617C"/>
    <w:rsid w:val="0032645D"/>
    <w:rsid w:val="00336608"/>
    <w:rsid w:val="00347309"/>
    <w:rsid w:val="003660CD"/>
    <w:rsid w:val="003960B4"/>
    <w:rsid w:val="003B29C7"/>
    <w:rsid w:val="003C2EF4"/>
    <w:rsid w:val="003D07DB"/>
    <w:rsid w:val="003D0CC7"/>
    <w:rsid w:val="003D20C9"/>
    <w:rsid w:val="003D384A"/>
    <w:rsid w:val="003D5DF6"/>
    <w:rsid w:val="003F331F"/>
    <w:rsid w:val="003F5338"/>
    <w:rsid w:val="004126CC"/>
    <w:rsid w:val="00413817"/>
    <w:rsid w:val="00425D08"/>
    <w:rsid w:val="00433095"/>
    <w:rsid w:val="00435B82"/>
    <w:rsid w:val="00446162"/>
    <w:rsid w:val="00472E9C"/>
    <w:rsid w:val="004870D8"/>
    <w:rsid w:val="00494363"/>
    <w:rsid w:val="004B527F"/>
    <w:rsid w:val="004C65D8"/>
    <w:rsid w:val="004D6FD1"/>
    <w:rsid w:val="004F2BB7"/>
    <w:rsid w:val="004F5DAD"/>
    <w:rsid w:val="005219FC"/>
    <w:rsid w:val="005248A4"/>
    <w:rsid w:val="0052547F"/>
    <w:rsid w:val="005278F3"/>
    <w:rsid w:val="00527A23"/>
    <w:rsid w:val="00547A19"/>
    <w:rsid w:val="00553723"/>
    <w:rsid w:val="005551C7"/>
    <w:rsid w:val="005726BC"/>
    <w:rsid w:val="00592832"/>
    <w:rsid w:val="00592BD4"/>
    <w:rsid w:val="005A00B6"/>
    <w:rsid w:val="005B215A"/>
    <w:rsid w:val="005B708A"/>
    <w:rsid w:val="005C4A82"/>
    <w:rsid w:val="005E2421"/>
    <w:rsid w:val="005E5988"/>
    <w:rsid w:val="005F2A84"/>
    <w:rsid w:val="00612623"/>
    <w:rsid w:val="00613A17"/>
    <w:rsid w:val="00653769"/>
    <w:rsid w:val="00665103"/>
    <w:rsid w:val="0066788F"/>
    <w:rsid w:val="006906D7"/>
    <w:rsid w:val="006912C6"/>
    <w:rsid w:val="0069277D"/>
    <w:rsid w:val="00693578"/>
    <w:rsid w:val="006B783F"/>
    <w:rsid w:val="006D6A38"/>
    <w:rsid w:val="006F24C2"/>
    <w:rsid w:val="007026EB"/>
    <w:rsid w:val="007046CC"/>
    <w:rsid w:val="00714ADE"/>
    <w:rsid w:val="007334AB"/>
    <w:rsid w:val="007351CB"/>
    <w:rsid w:val="00735846"/>
    <w:rsid w:val="0074032B"/>
    <w:rsid w:val="00744139"/>
    <w:rsid w:val="007463F3"/>
    <w:rsid w:val="007520EB"/>
    <w:rsid w:val="00773113"/>
    <w:rsid w:val="007806B2"/>
    <w:rsid w:val="00780CA5"/>
    <w:rsid w:val="00793EE8"/>
    <w:rsid w:val="007A4722"/>
    <w:rsid w:val="007A63DA"/>
    <w:rsid w:val="007B2175"/>
    <w:rsid w:val="007C5C51"/>
    <w:rsid w:val="007E5B89"/>
    <w:rsid w:val="007F7B7C"/>
    <w:rsid w:val="008164D9"/>
    <w:rsid w:val="00831F9B"/>
    <w:rsid w:val="00836114"/>
    <w:rsid w:val="00862555"/>
    <w:rsid w:val="00873F95"/>
    <w:rsid w:val="008855A5"/>
    <w:rsid w:val="008A0198"/>
    <w:rsid w:val="008C2818"/>
    <w:rsid w:val="008D2FF7"/>
    <w:rsid w:val="00906207"/>
    <w:rsid w:val="009169D8"/>
    <w:rsid w:val="009278CF"/>
    <w:rsid w:val="00931398"/>
    <w:rsid w:val="00940C78"/>
    <w:rsid w:val="00953CC3"/>
    <w:rsid w:val="009543A8"/>
    <w:rsid w:val="0096503A"/>
    <w:rsid w:val="00974B6E"/>
    <w:rsid w:val="009C32EF"/>
    <w:rsid w:val="009D38B9"/>
    <w:rsid w:val="009E30DD"/>
    <w:rsid w:val="00A17E01"/>
    <w:rsid w:val="00A3572C"/>
    <w:rsid w:val="00A40DDE"/>
    <w:rsid w:val="00A6628D"/>
    <w:rsid w:val="00A86BBC"/>
    <w:rsid w:val="00A8734A"/>
    <w:rsid w:val="00A915B6"/>
    <w:rsid w:val="00A9301F"/>
    <w:rsid w:val="00AA15AC"/>
    <w:rsid w:val="00AB2552"/>
    <w:rsid w:val="00AB5A05"/>
    <w:rsid w:val="00AB5F66"/>
    <w:rsid w:val="00AD3829"/>
    <w:rsid w:val="00AE44E9"/>
    <w:rsid w:val="00B05B60"/>
    <w:rsid w:val="00B25507"/>
    <w:rsid w:val="00B33F26"/>
    <w:rsid w:val="00B34FAF"/>
    <w:rsid w:val="00B5465B"/>
    <w:rsid w:val="00B555B4"/>
    <w:rsid w:val="00B609BC"/>
    <w:rsid w:val="00B65019"/>
    <w:rsid w:val="00B72F91"/>
    <w:rsid w:val="00B75CF6"/>
    <w:rsid w:val="00B75DF3"/>
    <w:rsid w:val="00B8393B"/>
    <w:rsid w:val="00B8572B"/>
    <w:rsid w:val="00B942AC"/>
    <w:rsid w:val="00BB6E0A"/>
    <w:rsid w:val="00BE61A7"/>
    <w:rsid w:val="00BE742F"/>
    <w:rsid w:val="00C205A4"/>
    <w:rsid w:val="00C45B43"/>
    <w:rsid w:val="00C514D2"/>
    <w:rsid w:val="00C948E4"/>
    <w:rsid w:val="00CA604F"/>
    <w:rsid w:val="00CC7F38"/>
    <w:rsid w:val="00CD34A9"/>
    <w:rsid w:val="00CE1B6B"/>
    <w:rsid w:val="00CE5EBC"/>
    <w:rsid w:val="00D30CB8"/>
    <w:rsid w:val="00D424B9"/>
    <w:rsid w:val="00D74A15"/>
    <w:rsid w:val="00D7696C"/>
    <w:rsid w:val="00DB2198"/>
    <w:rsid w:val="00DC58C4"/>
    <w:rsid w:val="00DD300B"/>
    <w:rsid w:val="00DF0F0E"/>
    <w:rsid w:val="00DF325F"/>
    <w:rsid w:val="00E01364"/>
    <w:rsid w:val="00E06737"/>
    <w:rsid w:val="00E218F2"/>
    <w:rsid w:val="00E31039"/>
    <w:rsid w:val="00E3512B"/>
    <w:rsid w:val="00E41D09"/>
    <w:rsid w:val="00E50C7F"/>
    <w:rsid w:val="00E522A2"/>
    <w:rsid w:val="00E652F2"/>
    <w:rsid w:val="00E70649"/>
    <w:rsid w:val="00E75CD4"/>
    <w:rsid w:val="00E779FF"/>
    <w:rsid w:val="00E852AA"/>
    <w:rsid w:val="00E90912"/>
    <w:rsid w:val="00E94916"/>
    <w:rsid w:val="00E96930"/>
    <w:rsid w:val="00EB47B3"/>
    <w:rsid w:val="00EB4C0F"/>
    <w:rsid w:val="00EB54B2"/>
    <w:rsid w:val="00EC0D30"/>
    <w:rsid w:val="00EC4D28"/>
    <w:rsid w:val="00EC7B97"/>
    <w:rsid w:val="00F13D69"/>
    <w:rsid w:val="00F229F9"/>
    <w:rsid w:val="00F44DE7"/>
    <w:rsid w:val="00F75806"/>
    <w:rsid w:val="00F83BDA"/>
    <w:rsid w:val="00FF253F"/>
    <w:rsid w:val="00FF7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59EE8"/>
  <w15:chartTrackingRefBased/>
  <w15:docId w15:val="{83B84C54-7BDF-4BAB-96E2-D1B8C50EF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FF7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2FF7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2FF7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6CD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2FF7"/>
    <w:rPr>
      <w:rFonts w:ascii="Century Gothic" w:eastAsiaTheme="majorEastAsia" w:hAnsi="Century Gothic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2FF7"/>
    <w:rPr>
      <w:rFonts w:ascii="Century Gothic" w:eastAsiaTheme="majorEastAsia" w:hAnsi="Century Gothic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8D2FF7"/>
    <w:pPr>
      <w:spacing w:after="0" w:line="240" w:lineRule="auto"/>
      <w:contextualSpacing/>
    </w:pPr>
    <w:rPr>
      <w:rFonts w:eastAsiaTheme="majorEastAsia" w:cstheme="majorBidi"/>
      <w:color w:val="4472C4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2FF7"/>
    <w:rPr>
      <w:rFonts w:ascii="Century Gothic" w:eastAsiaTheme="majorEastAsia" w:hAnsi="Century Gothic" w:cstheme="majorBidi"/>
      <w:color w:val="4472C4" w:themeColor="accent1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FF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D2FF7"/>
    <w:rPr>
      <w:rFonts w:ascii="Century Gothic" w:eastAsiaTheme="minorEastAsia" w:hAnsi="Century Gothic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8D2FF7"/>
    <w:rPr>
      <w:rFonts w:ascii="Century Gothic" w:hAnsi="Century Gothic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CD34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0A3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D07D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3139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D38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38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38B9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8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8B9"/>
    <w:rPr>
      <w:rFonts w:ascii="Century Gothic" w:hAnsi="Century Gothic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38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8B9"/>
    <w:rPr>
      <w:rFonts w:ascii="Segoe UI" w:hAnsi="Segoe UI" w:cs="Segoe UI"/>
      <w:sz w:val="18"/>
      <w:szCs w:val="18"/>
    </w:rPr>
  </w:style>
  <w:style w:type="character" w:customStyle="1" w:styleId="by">
    <w:name w:val="by"/>
    <w:basedOn w:val="DefaultParagraphFont"/>
    <w:rsid w:val="00735846"/>
  </w:style>
  <w:style w:type="character" w:styleId="FollowedHyperlink">
    <w:name w:val="FollowedHyperlink"/>
    <w:basedOn w:val="DefaultParagraphFont"/>
    <w:uiPriority w:val="99"/>
    <w:semiHidden/>
    <w:unhideWhenUsed/>
    <w:rsid w:val="00EB47B3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3BD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6CD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gd">
    <w:name w:val="gd"/>
    <w:basedOn w:val="DefaultParagraphFont"/>
    <w:rsid w:val="00116CD0"/>
  </w:style>
  <w:style w:type="character" w:customStyle="1" w:styleId="g3">
    <w:name w:val="g3"/>
    <w:basedOn w:val="DefaultParagraphFont"/>
    <w:rsid w:val="00116CD0"/>
  </w:style>
  <w:style w:type="character" w:customStyle="1" w:styleId="hb">
    <w:name w:val="hb"/>
    <w:basedOn w:val="DefaultParagraphFont"/>
    <w:rsid w:val="00116CD0"/>
  </w:style>
  <w:style w:type="character" w:customStyle="1" w:styleId="g2">
    <w:name w:val="g2"/>
    <w:basedOn w:val="DefaultParagraphFont"/>
    <w:rsid w:val="00116CD0"/>
  </w:style>
  <w:style w:type="character" w:styleId="IntenseEmphasis">
    <w:name w:val="Intense Emphasis"/>
    <w:basedOn w:val="DefaultParagraphFont"/>
    <w:uiPriority w:val="21"/>
    <w:qFormat/>
    <w:rsid w:val="00612623"/>
    <w:rPr>
      <w:i/>
      <w:iCs/>
      <w:color w:val="4472C4" w:themeColor="accent1"/>
    </w:rPr>
  </w:style>
  <w:style w:type="paragraph" w:styleId="Header">
    <w:name w:val="header"/>
    <w:basedOn w:val="Normal"/>
    <w:link w:val="HeaderChar"/>
    <w:uiPriority w:val="99"/>
    <w:unhideWhenUsed/>
    <w:rsid w:val="001230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039"/>
    <w:rPr>
      <w:rFonts w:ascii="Century Gothic" w:hAnsi="Century Gothic"/>
    </w:rPr>
  </w:style>
  <w:style w:type="paragraph" w:styleId="Footer">
    <w:name w:val="footer"/>
    <w:basedOn w:val="Normal"/>
    <w:link w:val="FooterChar"/>
    <w:uiPriority w:val="99"/>
    <w:unhideWhenUsed/>
    <w:rsid w:val="001230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039"/>
    <w:rPr>
      <w:rFonts w:ascii="Century Gothic" w:hAnsi="Century Gothi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0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3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5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20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2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6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3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5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8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1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88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633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943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68582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89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6001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451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072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196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44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69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0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1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7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9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73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929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97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1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29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goodreads.com/book/show/13235686-active-hope" TargetMode="External"/><Relationship Id="rId18" Type="http://schemas.openxmlformats.org/officeDocument/2006/relationships/hyperlink" Target="https://www.goodreads.com/book/show/14572.Peace_Is_Every_Step" TargetMode="External"/><Relationship Id="rId26" Type="http://schemas.openxmlformats.org/officeDocument/2006/relationships/hyperlink" Target="https://www.goodreads.com/book/show/104344.The_Gate_to_Women_s_Country?ac=1&amp;from_search=true&amp;qid=2rSjrP1izp&amp;rank=1" TargetMode="External"/><Relationship Id="rId39" Type="http://schemas.openxmlformats.org/officeDocument/2006/relationships/hyperlink" Target="https://www.spiritualityandpractice.com/practices/alphabet/view/4/beauty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goodreads.com/book/show/15848631-pilgrim" TargetMode="External"/><Relationship Id="rId34" Type="http://schemas.openxmlformats.org/officeDocument/2006/relationships/hyperlink" Target="https://www.spiritualityandpractice.com/practices/alphabet/view/33/unity" TargetMode="External"/><Relationship Id="rId42" Type="http://schemas.openxmlformats.org/officeDocument/2006/relationships/hyperlink" Target="https://www.spiritualityandpractice.com/practices/alphabet/view/24/openness" TargetMode="External"/><Relationship Id="rId47" Type="http://schemas.openxmlformats.org/officeDocument/2006/relationships/header" Target="header2.xml"/><Relationship Id="rId50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ww.goodreads.com/book/show/53363.I_Have_a_Dream" TargetMode="External"/><Relationship Id="rId17" Type="http://schemas.openxmlformats.org/officeDocument/2006/relationships/hyperlink" Target="https://www.goodreads.com/book/show/4069.Man_s_Search_for_Meaning" TargetMode="External"/><Relationship Id="rId25" Type="http://schemas.openxmlformats.org/officeDocument/2006/relationships/hyperlink" Target="https://www.goodreads.com/book/show/2657.To_Kill_a_Mockingbird" TargetMode="External"/><Relationship Id="rId33" Type="http://schemas.openxmlformats.org/officeDocument/2006/relationships/hyperlink" Target="https://www.spiritualityandpractice.com/practices/alphabet/view/23/nurturing" TargetMode="External"/><Relationship Id="rId38" Type="http://schemas.openxmlformats.org/officeDocument/2006/relationships/hyperlink" Target="https://www.spiritualityandpractice.com/practices/alphabet/view/28/reverence" TargetMode="External"/><Relationship Id="rId46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goodreads.com/book/show/18766332-meister-eckhart-s-living-wisdom?from_search=true&amp;from_srp=true&amp;qid=XxPWTVtBev&amp;rank=6" TargetMode="External"/><Relationship Id="rId20" Type="http://schemas.openxmlformats.org/officeDocument/2006/relationships/hyperlink" Target="https://www.goodreads.com/book/show/48855.The_Diary_of_a_Young_Girl" TargetMode="External"/><Relationship Id="rId29" Type="http://schemas.openxmlformats.org/officeDocument/2006/relationships/hyperlink" Target="https://www.goodreads.com/book/show/12527.Pilgrim_at_Tinker_Creek" TargetMode="External"/><Relationship Id="rId41" Type="http://schemas.openxmlformats.org/officeDocument/2006/relationships/hyperlink" Target="https://www.spiritualityandpractice.com/practices/alphabet/view/25/peac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odreads.com/book/show/30289.The_Republic" TargetMode="External"/><Relationship Id="rId24" Type="http://schemas.openxmlformats.org/officeDocument/2006/relationships/hyperlink" Target="https://www.goodreads.com/book/show/9777.The_God_of_Small_Things" TargetMode="External"/><Relationship Id="rId32" Type="http://schemas.openxmlformats.org/officeDocument/2006/relationships/hyperlink" Target="https://www.spiritualityandpractice.com/practices/alphabet/view/38/you" TargetMode="External"/><Relationship Id="rId37" Type="http://schemas.openxmlformats.org/officeDocument/2006/relationships/hyperlink" Target="https://www.spiritualityandpractice.com/practices/alphabet/view/30/silence" TargetMode="External"/><Relationship Id="rId40" Type="http://schemas.openxmlformats.org/officeDocument/2006/relationships/hyperlink" Target="https://www.spiritualityandpractice.com/practices/alphabet/view/35/wonder" TargetMode="External"/><Relationship Id="rId45" Type="http://schemas.openxmlformats.org/officeDocument/2006/relationships/hyperlink" Target="https://en.wikipedia.org/wiki/I_Am_That" TargetMode="External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goodreads.com/book/show/23995249-the-invention-of-nature" TargetMode="External"/><Relationship Id="rId23" Type="http://schemas.openxmlformats.org/officeDocument/2006/relationships/hyperlink" Target="https://www.goodreads.com/book/show/25200.Silence" TargetMode="External"/><Relationship Id="rId28" Type="http://schemas.openxmlformats.org/officeDocument/2006/relationships/hyperlink" Target="https://www.goodreads.com/author/show/1113469.Hermann_Hesse" TargetMode="External"/><Relationship Id="rId36" Type="http://schemas.openxmlformats.org/officeDocument/2006/relationships/hyperlink" Target="https://www.spiritualityandpractice.com/practices/alphabet/view/39/zeal" TargetMode="External"/><Relationship Id="rId49" Type="http://schemas.openxmlformats.org/officeDocument/2006/relationships/footer" Target="footer2.xml"/><Relationship Id="rId10" Type="http://schemas.openxmlformats.org/officeDocument/2006/relationships/hyperlink" Target="https://www.goodreads.com/book/show/15869004-immortal-diamond" TargetMode="External"/><Relationship Id="rId19" Type="http://schemas.openxmlformats.org/officeDocument/2006/relationships/hyperlink" Target="https://www.goodreads.com/book/show/304079.The_Essential_Rumi" TargetMode="External"/><Relationship Id="rId31" Type="http://schemas.openxmlformats.org/officeDocument/2006/relationships/hyperlink" Target="https://www.spiritualityandpractice.com/practices/alphabet/view/29/shadow" TargetMode="External"/><Relationship Id="rId44" Type="http://schemas.openxmlformats.org/officeDocument/2006/relationships/hyperlink" Target="https://en.wikipedia.org/wiki/Mitakuye_Oyasin" TargetMode="Externa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goodreads.com/book/show/612188.Memories_Dreams_Reflections" TargetMode="External"/><Relationship Id="rId14" Type="http://schemas.openxmlformats.org/officeDocument/2006/relationships/hyperlink" Target="https://www.goodreads.com/book/show/30659.Meditations" TargetMode="External"/><Relationship Id="rId22" Type="http://schemas.openxmlformats.org/officeDocument/2006/relationships/hyperlink" Target="https://www.goodreads.com/book/show/1715.Metamorphoses" TargetMode="External"/><Relationship Id="rId27" Type="http://schemas.openxmlformats.org/officeDocument/2006/relationships/hyperlink" Target="https://www.goodreads.com/book/show/57854.Tao_Te_Ching" TargetMode="External"/><Relationship Id="rId30" Type="http://schemas.openxmlformats.org/officeDocument/2006/relationships/hyperlink" Target="https://www.spiritualityandpractice.com/practices/alphabet/view/27/questing" TargetMode="External"/><Relationship Id="rId35" Type="http://schemas.openxmlformats.org/officeDocument/2006/relationships/hyperlink" Target="https://www.spiritualityandpractice.com/practices/alphabet/view/18/justice" TargetMode="External"/><Relationship Id="rId43" Type="http://schemas.openxmlformats.org/officeDocument/2006/relationships/hyperlink" Target="https://email.cac.org/t/ViewEmail/d/3DC789542EBC5B58/746557FA0D37A13EC67FD2F38AC4859C" TargetMode="External"/><Relationship Id="rId48" Type="http://schemas.openxmlformats.org/officeDocument/2006/relationships/footer" Target="footer1.xml"/><Relationship Id="rId8" Type="http://schemas.openxmlformats.org/officeDocument/2006/relationships/hyperlink" Target="https://www.goodreads.com/book/show/15645.Inferno" TargetMode="External"/><Relationship Id="rId51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0A9670-7051-4D2D-A9F3-E32E4C7E2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1386</Words>
  <Characters>790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Mead</dc:creator>
  <cp:keywords/>
  <dc:description/>
  <cp:lastModifiedBy>Steven Mead</cp:lastModifiedBy>
  <cp:revision>9</cp:revision>
  <cp:lastPrinted>2020-09-21T16:31:00Z</cp:lastPrinted>
  <dcterms:created xsi:type="dcterms:W3CDTF">2020-12-21T17:58:00Z</dcterms:created>
  <dcterms:modified xsi:type="dcterms:W3CDTF">2021-01-26T22:35:00Z</dcterms:modified>
</cp:coreProperties>
</file>